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63AB" w:rsidRDefault="004246E2" w14:paraId="0C5EA20B" w14:textId="77777777">
      <w:pPr>
        <w:spacing w:after="948" w:line="259" w:lineRule="auto"/>
        <w:ind w:left="2049" w:firstLine="0"/>
        <w:jc w:val="left"/>
      </w:pPr>
      <w:r>
        <w:rPr>
          <w:rFonts w:ascii="Calibri" w:hAnsi="Calibri" w:eastAsia="Calibri" w:cs="Calibri"/>
          <w:noProof/>
          <w:sz w:val="22"/>
        </w:rPr>
        <mc:AlternateContent>
          <mc:Choice Requires="wpg">
            <w:drawing>
              <wp:inline distT="0" distB="0" distL="0" distR="0" wp14:anchorId="7BBDA52A" wp14:editId="357637D1">
                <wp:extent cx="2535240" cy="427998"/>
                <wp:effectExtent l="0" t="0" r="0" b="0"/>
                <wp:docPr id="1381" name="Group 1381"/>
                <wp:cNvGraphicFramePr/>
                <a:graphic xmlns:a="http://schemas.openxmlformats.org/drawingml/2006/main">
                  <a:graphicData uri="http://schemas.microsoft.com/office/word/2010/wordprocessingGroup">
                    <wpg:wgp>
                      <wpg:cNvGrpSpPr/>
                      <wpg:grpSpPr>
                        <a:xfrm>
                          <a:off x="0" y="0"/>
                          <a:ext cx="2535240" cy="427998"/>
                          <a:chOff x="0" y="0"/>
                          <a:chExt cx="2535240" cy="427998"/>
                        </a:xfrm>
                      </wpg:grpSpPr>
                      <wps:wsp>
                        <wps:cNvPr id="114" name="Shape 114"/>
                        <wps:cNvSpPr/>
                        <wps:spPr>
                          <a:xfrm>
                            <a:off x="480908" y="137039"/>
                            <a:ext cx="100826" cy="163982"/>
                          </a:xfrm>
                          <a:custGeom>
                            <a:avLst/>
                            <a:gdLst/>
                            <a:ahLst/>
                            <a:cxnLst/>
                            <a:rect l="0" t="0" r="0" b="0"/>
                            <a:pathLst>
                              <a:path w="100826" h="163982">
                                <a:moveTo>
                                  <a:pt x="49823" y="0"/>
                                </a:moveTo>
                                <a:cubicBezTo>
                                  <a:pt x="63856" y="0"/>
                                  <a:pt x="77674" y="2108"/>
                                  <a:pt x="93803" y="10757"/>
                                </a:cubicBezTo>
                                <a:lnTo>
                                  <a:pt x="83287" y="36487"/>
                                </a:lnTo>
                                <a:cubicBezTo>
                                  <a:pt x="74156" y="30645"/>
                                  <a:pt x="61989" y="26899"/>
                                  <a:pt x="54280" y="26899"/>
                                </a:cubicBezTo>
                                <a:cubicBezTo>
                                  <a:pt x="39764" y="26899"/>
                                  <a:pt x="30188" y="35319"/>
                                  <a:pt x="30188" y="47714"/>
                                </a:cubicBezTo>
                                <a:lnTo>
                                  <a:pt x="30188" y="121412"/>
                                </a:lnTo>
                                <a:cubicBezTo>
                                  <a:pt x="30188" y="129591"/>
                                  <a:pt x="35561" y="138024"/>
                                  <a:pt x="52870" y="138024"/>
                                </a:cubicBezTo>
                                <a:cubicBezTo>
                                  <a:pt x="58014" y="138024"/>
                                  <a:pt x="63856" y="136842"/>
                                  <a:pt x="71120" y="134747"/>
                                </a:cubicBezTo>
                                <a:lnTo>
                                  <a:pt x="71120" y="102692"/>
                                </a:lnTo>
                                <a:lnTo>
                                  <a:pt x="52401" y="102692"/>
                                </a:lnTo>
                                <a:lnTo>
                                  <a:pt x="52401" y="76721"/>
                                </a:lnTo>
                                <a:lnTo>
                                  <a:pt x="100826" y="76721"/>
                                </a:lnTo>
                                <a:lnTo>
                                  <a:pt x="100826" y="161646"/>
                                </a:lnTo>
                                <a:lnTo>
                                  <a:pt x="87961" y="161646"/>
                                </a:lnTo>
                                <a:lnTo>
                                  <a:pt x="84913" y="158369"/>
                                </a:lnTo>
                                <a:cubicBezTo>
                                  <a:pt x="70422" y="162814"/>
                                  <a:pt x="56845" y="163982"/>
                                  <a:pt x="49823" y="163982"/>
                                </a:cubicBezTo>
                                <a:cubicBezTo>
                                  <a:pt x="24803" y="163982"/>
                                  <a:pt x="0" y="153695"/>
                                  <a:pt x="0" y="122809"/>
                                </a:cubicBezTo>
                                <a:lnTo>
                                  <a:pt x="0" y="44907"/>
                                </a:lnTo>
                                <a:cubicBezTo>
                                  <a:pt x="0" y="15202"/>
                                  <a:pt x="23394" y="0"/>
                                  <a:pt x="4982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 name="Shape 115"/>
                        <wps:cNvSpPr/>
                        <wps:spPr>
                          <a:xfrm>
                            <a:off x="600445" y="139378"/>
                            <a:ext cx="59296" cy="159309"/>
                          </a:xfrm>
                          <a:custGeom>
                            <a:avLst/>
                            <a:gdLst/>
                            <a:ahLst/>
                            <a:cxnLst/>
                            <a:rect l="0" t="0" r="0" b="0"/>
                            <a:pathLst>
                              <a:path w="59296" h="159309">
                                <a:moveTo>
                                  <a:pt x="45377" y="0"/>
                                </a:moveTo>
                                <a:lnTo>
                                  <a:pt x="59296" y="0"/>
                                </a:lnTo>
                                <a:lnTo>
                                  <a:pt x="59296" y="46711"/>
                                </a:lnTo>
                                <a:lnTo>
                                  <a:pt x="49353" y="84455"/>
                                </a:lnTo>
                                <a:lnTo>
                                  <a:pt x="59296" y="84455"/>
                                </a:lnTo>
                                <a:lnTo>
                                  <a:pt x="59296"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 name="Shape 116"/>
                        <wps:cNvSpPr/>
                        <wps:spPr>
                          <a:xfrm>
                            <a:off x="659741" y="139378"/>
                            <a:ext cx="58141" cy="159309"/>
                          </a:xfrm>
                          <a:custGeom>
                            <a:avLst/>
                            <a:gdLst/>
                            <a:ahLst/>
                            <a:cxnLst/>
                            <a:rect l="0" t="0" r="0" b="0"/>
                            <a:pathLst>
                              <a:path w="58141" h="159309">
                                <a:moveTo>
                                  <a:pt x="0" y="0"/>
                                </a:moveTo>
                                <a:lnTo>
                                  <a:pt x="15101"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7" name="Shape 117"/>
                        <wps:cNvSpPr/>
                        <wps:spPr>
                          <a:xfrm>
                            <a:off x="740082" y="139140"/>
                            <a:ext cx="49479" cy="159550"/>
                          </a:xfrm>
                          <a:custGeom>
                            <a:avLst/>
                            <a:gdLst/>
                            <a:ahLst/>
                            <a:cxnLst/>
                            <a:rect l="0" t="0" r="0" b="0"/>
                            <a:pathLst>
                              <a:path w="49479" h="159550">
                                <a:moveTo>
                                  <a:pt x="0" y="0"/>
                                </a:moveTo>
                                <a:lnTo>
                                  <a:pt x="49479" y="0"/>
                                </a:lnTo>
                                <a:lnTo>
                                  <a:pt x="49479" y="26200"/>
                                </a:lnTo>
                                <a:lnTo>
                                  <a:pt x="30176"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8" name="Shape 118"/>
                        <wps:cNvSpPr/>
                        <wps:spPr>
                          <a:xfrm>
                            <a:off x="789561"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70" y="93815"/>
                                </a:cubicBezTo>
                                <a:lnTo>
                                  <a:pt x="55550" y="140589"/>
                                </a:lnTo>
                                <a:lnTo>
                                  <a:pt x="55550" y="159550"/>
                                </a:lnTo>
                                <a:lnTo>
                                  <a:pt x="30061" y="159550"/>
                                </a:lnTo>
                                <a:lnTo>
                                  <a:pt x="0" y="112352"/>
                                </a:lnTo>
                                <a:lnTo>
                                  <a:pt x="0" y="69885"/>
                                </a:lnTo>
                                <a:lnTo>
                                  <a:pt x="13539" y="65738"/>
                                </a:lnTo>
                                <a:cubicBezTo>
                                  <a:pt x="17311" y="62579"/>
                                  <a:pt x="19533" y="57899"/>
                                  <a:pt x="19533" y="51930"/>
                                </a:cubicBezTo>
                                <a:lnTo>
                                  <a:pt x="19533" y="44450"/>
                                </a:lnTo>
                                <a:cubicBezTo>
                                  <a:pt x="19533" y="29947"/>
                                  <a:pt x="9475" y="26200"/>
                                  <a:pt x="115"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 name="Shape 119"/>
                        <wps:cNvSpPr/>
                        <wps:spPr>
                          <a:xfrm>
                            <a:off x="864997" y="139144"/>
                            <a:ext cx="52045" cy="159537"/>
                          </a:xfrm>
                          <a:custGeom>
                            <a:avLst/>
                            <a:gdLst/>
                            <a:ahLst/>
                            <a:cxnLst/>
                            <a:rect l="0" t="0" r="0" b="0"/>
                            <a:pathLst>
                              <a:path w="52045" h="159537">
                                <a:moveTo>
                                  <a:pt x="0" y="0"/>
                                </a:moveTo>
                                <a:lnTo>
                                  <a:pt x="52045" y="0"/>
                                </a:lnTo>
                                <a:lnTo>
                                  <a:pt x="52045" y="25743"/>
                                </a:lnTo>
                                <a:lnTo>
                                  <a:pt x="30176" y="25959"/>
                                </a:lnTo>
                                <a:lnTo>
                                  <a:pt x="30176"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0" name="Shape 120"/>
                        <wps:cNvSpPr/>
                        <wps:spPr>
                          <a:xfrm>
                            <a:off x="917042" y="139144"/>
                            <a:ext cx="52044" cy="159325"/>
                          </a:xfrm>
                          <a:custGeom>
                            <a:avLst/>
                            <a:gdLst/>
                            <a:ahLst/>
                            <a:cxnLst/>
                            <a:rect l="0" t="0" r="0" b="0"/>
                            <a:pathLst>
                              <a:path w="52044" h="159325">
                                <a:moveTo>
                                  <a:pt x="0" y="0"/>
                                </a:moveTo>
                                <a:lnTo>
                                  <a:pt x="1283" y="0"/>
                                </a:lnTo>
                                <a:cubicBezTo>
                                  <a:pt x="27724" y="0"/>
                                  <a:pt x="52044" y="13564"/>
                                  <a:pt x="52044" y="43510"/>
                                </a:cubicBezTo>
                                <a:lnTo>
                                  <a:pt x="52044" y="116027"/>
                                </a:lnTo>
                                <a:cubicBezTo>
                                  <a:pt x="52044" y="145745"/>
                                  <a:pt x="30302" y="159309"/>
                                  <a:pt x="3860" y="159309"/>
                                </a:cubicBezTo>
                                <a:lnTo>
                                  <a:pt x="0" y="159325"/>
                                </a:lnTo>
                                <a:lnTo>
                                  <a:pt x="0" y="133337"/>
                                </a:lnTo>
                                <a:lnTo>
                                  <a:pt x="1283" y="133337"/>
                                </a:lnTo>
                                <a:cubicBezTo>
                                  <a:pt x="16725" y="133337"/>
                                  <a:pt x="21869" y="123050"/>
                                  <a:pt x="21869" y="114389"/>
                                </a:cubicBezTo>
                                <a:lnTo>
                                  <a:pt x="21869" y="45149"/>
                                </a:lnTo>
                                <a:cubicBezTo>
                                  <a:pt x="21869" y="36728"/>
                                  <a:pt x="16725"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 name="Shape 121"/>
                        <wps:cNvSpPr/>
                        <wps:spPr>
                          <a:xfrm>
                            <a:off x="984290" y="139378"/>
                            <a:ext cx="59297" cy="159309"/>
                          </a:xfrm>
                          <a:custGeom>
                            <a:avLst/>
                            <a:gdLst/>
                            <a:ahLst/>
                            <a:cxnLst/>
                            <a:rect l="0" t="0" r="0" b="0"/>
                            <a:pathLst>
                              <a:path w="59297" h="159309">
                                <a:moveTo>
                                  <a:pt x="45377" y="0"/>
                                </a:moveTo>
                                <a:lnTo>
                                  <a:pt x="59297" y="0"/>
                                </a:lnTo>
                                <a:lnTo>
                                  <a:pt x="59297" y="46708"/>
                                </a:lnTo>
                                <a:lnTo>
                                  <a:pt x="49353" y="84455"/>
                                </a:lnTo>
                                <a:lnTo>
                                  <a:pt x="59297" y="84455"/>
                                </a:lnTo>
                                <a:lnTo>
                                  <a:pt x="59297"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 name="Shape 122"/>
                        <wps:cNvSpPr/>
                        <wps:spPr>
                          <a:xfrm>
                            <a:off x="1043587" y="139378"/>
                            <a:ext cx="58140" cy="159309"/>
                          </a:xfrm>
                          <a:custGeom>
                            <a:avLst/>
                            <a:gdLst/>
                            <a:ahLst/>
                            <a:cxnLst/>
                            <a:rect l="0" t="0" r="0" b="0"/>
                            <a:pathLst>
                              <a:path w="58140" h="159309">
                                <a:moveTo>
                                  <a:pt x="0" y="0"/>
                                </a:moveTo>
                                <a:lnTo>
                                  <a:pt x="15100" y="0"/>
                                </a:lnTo>
                                <a:lnTo>
                                  <a:pt x="58140" y="138481"/>
                                </a:lnTo>
                                <a:lnTo>
                                  <a:pt x="58140" y="159309"/>
                                </a:lnTo>
                                <a:lnTo>
                                  <a:pt x="31470" y="159309"/>
                                </a:lnTo>
                                <a:lnTo>
                                  <a:pt x="17678" y="110884"/>
                                </a:lnTo>
                                <a:lnTo>
                                  <a:pt x="0" y="110884"/>
                                </a:lnTo>
                                <a:lnTo>
                                  <a:pt x="0" y="84455"/>
                                </a:lnTo>
                                <a:lnTo>
                                  <a:pt x="9944" y="84455"/>
                                </a:lnTo>
                                <a:lnTo>
                                  <a:pt x="3860" y="59652"/>
                                </a:lnTo>
                                <a:lnTo>
                                  <a:pt x="3860" y="32055"/>
                                </a:lnTo>
                                <a:lnTo>
                                  <a:pt x="0" y="4670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34" name="Shape 183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4" name="Shape 124"/>
                        <wps:cNvSpPr/>
                        <wps:spPr>
                          <a:xfrm>
                            <a:off x="23194" y="137233"/>
                            <a:ext cx="97358" cy="166853"/>
                          </a:xfrm>
                          <a:custGeom>
                            <a:avLst/>
                            <a:gdLst/>
                            <a:ahLst/>
                            <a:cxnLst/>
                            <a:rect l="0" t="0" r="0" b="0"/>
                            <a:pathLst>
                              <a:path w="97358" h="166853">
                                <a:moveTo>
                                  <a:pt x="52845" y="0"/>
                                </a:moveTo>
                                <a:cubicBezTo>
                                  <a:pt x="67844" y="0"/>
                                  <a:pt x="82118" y="2375"/>
                                  <a:pt x="94742" y="5956"/>
                                </a:cubicBezTo>
                                <a:lnTo>
                                  <a:pt x="86894" y="34277"/>
                                </a:lnTo>
                                <a:cubicBezTo>
                                  <a:pt x="75464" y="30226"/>
                                  <a:pt x="65939" y="28804"/>
                                  <a:pt x="56185" y="28804"/>
                                </a:cubicBezTo>
                                <a:cubicBezTo>
                                  <a:pt x="45707" y="28804"/>
                                  <a:pt x="34278" y="31648"/>
                                  <a:pt x="34278" y="42367"/>
                                </a:cubicBezTo>
                                <a:lnTo>
                                  <a:pt x="34278" y="48552"/>
                                </a:lnTo>
                                <a:cubicBezTo>
                                  <a:pt x="34278" y="54750"/>
                                  <a:pt x="35002" y="57125"/>
                                  <a:pt x="40704" y="59982"/>
                                </a:cubicBezTo>
                                <a:lnTo>
                                  <a:pt x="81166" y="80454"/>
                                </a:lnTo>
                                <a:cubicBezTo>
                                  <a:pt x="93790" y="86881"/>
                                  <a:pt x="97358" y="97587"/>
                                  <a:pt x="97358" y="110681"/>
                                </a:cubicBezTo>
                                <a:lnTo>
                                  <a:pt x="97358" y="129248"/>
                                </a:lnTo>
                                <a:cubicBezTo>
                                  <a:pt x="97117" y="157569"/>
                                  <a:pt x="67844" y="166853"/>
                                  <a:pt x="45707" y="166853"/>
                                </a:cubicBezTo>
                                <a:cubicBezTo>
                                  <a:pt x="33807" y="166853"/>
                                  <a:pt x="11900" y="163525"/>
                                  <a:pt x="0" y="157569"/>
                                </a:cubicBezTo>
                                <a:lnTo>
                                  <a:pt x="9043" y="130670"/>
                                </a:lnTo>
                                <a:cubicBezTo>
                                  <a:pt x="15481" y="135204"/>
                                  <a:pt x="66408" y="150432"/>
                                  <a:pt x="66180" y="122822"/>
                                </a:cubicBezTo>
                                <a:lnTo>
                                  <a:pt x="66180" y="114732"/>
                                </a:lnTo>
                                <a:cubicBezTo>
                                  <a:pt x="66180" y="109017"/>
                                  <a:pt x="65698"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25" name="Shape 125"/>
                        <wps:cNvSpPr/>
                        <wps:spPr>
                          <a:xfrm>
                            <a:off x="159828" y="139383"/>
                            <a:ext cx="105690" cy="164706"/>
                          </a:xfrm>
                          <a:custGeom>
                            <a:avLst/>
                            <a:gdLst/>
                            <a:ahLst/>
                            <a:cxnLst/>
                            <a:rect l="0" t="0" r="0" b="0"/>
                            <a:pathLst>
                              <a:path w="105690"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90" y="229"/>
                                </a:lnTo>
                                <a:lnTo>
                                  <a:pt x="105690" y="124714"/>
                                </a:lnTo>
                                <a:cubicBezTo>
                                  <a:pt x="105690" y="151854"/>
                                  <a:pt x="77369"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26" name="Shape 126"/>
                        <wps:cNvSpPr/>
                        <wps:spPr>
                          <a:xfrm>
                            <a:off x="308366" y="139375"/>
                            <a:ext cx="50229" cy="162331"/>
                          </a:xfrm>
                          <a:custGeom>
                            <a:avLst/>
                            <a:gdLst/>
                            <a:ahLst/>
                            <a:cxnLst/>
                            <a:rect l="0" t="0" r="0" b="0"/>
                            <a:pathLst>
                              <a:path w="50229" h="162331">
                                <a:moveTo>
                                  <a:pt x="0" y="0"/>
                                </a:moveTo>
                                <a:lnTo>
                                  <a:pt x="50229" y="0"/>
                                </a:lnTo>
                                <a:lnTo>
                                  <a:pt x="50229" y="26637"/>
                                </a:lnTo>
                                <a:lnTo>
                                  <a:pt x="48323"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7" name="Shape 127"/>
                        <wps:cNvSpPr/>
                        <wps:spPr>
                          <a:xfrm>
                            <a:off x="358595" y="139375"/>
                            <a:ext cx="50457" cy="98592"/>
                          </a:xfrm>
                          <a:custGeom>
                            <a:avLst/>
                            <a:gdLst/>
                            <a:ahLst/>
                            <a:cxnLst/>
                            <a:rect l="0" t="0" r="0" b="0"/>
                            <a:pathLst>
                              <a:path w="50457" h="98592">
                                <a:moveTo>
                                  <a:pt x="0" y="0"/>
                                </a:moveTo>
                                <a:lnTo>
                                  <a:pt x="4039" y="0"/>
                                </a:lnTo>
                                <a:cubicBezTo>
                                  <a:pt x="29273"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8" name="Shape 128"/>
                        <wps:cNvSpPr/>
                        <wps:spPr>
                          <a:xfrm>
                            <a:off x="1809711" y="197703"/>
                            <a:ext cx="127343" cy="68732"/>
                          </a:xfrm>
                          <a:custGeom>
                            <a:avLst/>
                            <a:gdLst/>
                            <a:ahLst/>
                            <a:cxnLst/>
                            <a:rect l="0" t="0" r="0" b="0"/>
                            <a:pathLst>
                              <a:path w="127343" h="68732">
                                <a:moveTo>
                                  <a:pt x="16853" y="0"/>
                                </a:moveTo>
                                <a:cubicBezTo>
                                  <a:pt x="19279" y="1867"/>
                                  <a:pt x="22937" y="2426"/>
                                  <a:pt x="25933" y="3467"/>
                                </a:cubicBezTo>
                                <a:cubicBezTo>
                                  <a:pt x="33325" y="6032"/>
                                  <a:pt x="40475" y="8941"/>
                                  <a:pt x="47866" y="11481"/>
                                </a:cubicBezTo>
                                <a:cubicBezTo>
                                  <a:pt x="62586" y="16523"/>
                                  <a:pt x="78664" y="20739"/>
                                  <a:pt x="91008" y="27584"/>
                                </a:cubicBezTo>
                                <a:cubicBezTo>
                                  <a:pt x="95491" y="30061"/>
                                  <a:pt x="99314" y="32944"/>
                                  <a:pt x="103492" y="35801"/>
                                </a:cubicBezTo>
                                <a:cubicBezTo>
                                  <a:pt x="105487" y="37173"/>
                                  <a:pt x="114795" y="43193"/>
                                  <a:pt x="115977" y="44031"/>
                                </a:cubicBezTo>
                                <a:cubicBezTo>
                                  <a:pt x="117805" y="45326"/>
                                  <a:pt x="119697" y="46749"/>
                                  <a:pt x="121628" y="48171"/>
                                </a:cubicBezTo>
                                <a:cubicBezTo>
                                  <a:pt x="122428" y="48768"/>
                                  <a:pt x="123101" y="49238"/>
                                  <a:pt x="124625" y="50457"/>
                                </a:cubicBezTo>
                                <a:cubicBezTo>
                                  <a:pt x="125197" y="50914"/>
                                  <a:pt x="127343" y="51905"/>
                                  <a:pt x="126353" y="53200"/>
                                </a:cubicBezTo>
                                <a:cubicBezTo>
                                  <a:pt x="122060" y="54559"/>
                                  <a:pt x="118593" y="55817"/>
                                  <a:pt x="114846" y="57188"/>
                                </a:cubicBezTo>
                                <a:cubicBezTo>
                                  <a:pt x="103378" y="61227"/>
                                  <a:pt x="99187" y="63614"/>
                                  <a:pt x="84074" y="67907"/>
                                </a:cubicBezTo>
                                <a:cubicBezTo>
                                  <a:pt x="83121" y="68186"/>
                                  <a:pt x="81597"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2" y="40970"/>
                                  <a:pt x="28981" y="39675"/>
                                  <a:pt x="27369" y="39764"/>
                                </a:cubicBezTo>
                                <a:cubicBezTo>
                                  <a:pt x="24854" y="39903"/>
                                  <a:pt x="22314" y="43218"/>
                                  <a:pt x="21234" y="44018"/>
                                </a:cubicBezTo>
                                <a:cubicBezTo>
                                  <a:pt x="20155" y="44818"/>
                                  <a:pt x="15977" y="47523"/>
                                  <a:pt x="14783" y="48451"/>
                                </a:cubicBezTo>
                                <a:cubicBezTo>
                                  <a:pt x="12662" y="50076"/>
                                  <a:pt x="10922" y="51956"/>
                                  <a:pt x="9043" y="53251"/>
                                </a:cubicBezTo>
                                <a:cubicBezTo>
                                  <a:pt x="6807" y="54788"/>
                                  <a:pt x="4547" y="56223"/>
                                  <a:pt x="2184" y="57582"/>
                                </a:cubicBezTo>
                                <a:cubicBezTo>
                                  <a:pt x="2032" y="54254"/>
                                  <a:pt x="1067" y="52362"/>
                                  <a:pt x="0" y="49416"/>
                                </a:cubicBezTo>
                                <a:cubicBezTo>
                                  <a:pt x="2502" y="47727"/>
                                  <a:pt x="8319" y="49124"/>
                                  <a:pt x="9843" y="46609"/>
                                </a:cubicBezTo>
                                <a:cubicBezTo>
                                  <a:pt x="12179" y="31483"/>
                                  <a:pt x="2718" y="20396"/>
                                  <a:pt x="3734" y="6896"/>
                                </a:cubicBezTo>
                                <a:cubicBezTo>
                                  <a:pt x="7251"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1820548" y="253826"/>
                            <a:ext cx="53340" cy="35369"/>
                          </a:xfrm>
                          <a:custGeom>
                            <a:avLst/>
                            <a:gdLst/>
                            <a:ahLst/>
                            <a:cxnLst/>
                            <a:rect l="0" t="0" r="0" b="0"/>
                            <a:pathLst>
                              <a:path w="53340" h="35369">
                                <a:moveTo>
                                  <a:pt x="20358" y="0"/>
                                </a:moveTo>
                                <a:cubicBezTo>
                                  <a:pt x="23520" y="5156"/>
                                  <a:pt x="30632" y="2730"/>
                                  <a:pt x="36081" y="4280"/>
                                </a:cubicBezTo>
                                <a:cubicBezTo>
                                  <a:pt x="38024" y="4826"/>
                                  <a:pt x="40081" y="5753"/>
                                  <a:pt x="41948" y="6566"/>
                                </a:cubicBezTo>
                                <a:cubicBezTo>
                                  <a:pt x="46901" y="8763"/>
                                  <a:pt x="53340" y="10693"/>
                                  <a:pt x="52248" y="19380"/>
                                </a:cubicBezTo>
                                <a:cubicBezTo>
                                  <a:pt x="37960" y="25248"/>
                                  <a:pt x="23813" y="29997"/>
                                  <a:pt x="9310"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6"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 name="Shape 130"/>
                        <wps:cNvSpPr/>
                        <wps:spPr>
                          <a:xfrm>
                            <a:off x="1738292" y="67685"/>
                            <a:ext cx="253517" cy="181242"/>
                          </a:xfrm>
                          <a:custGeom>
                            <a:avLst/>
                            <a:gdLst/>
                            <a:ahLst/>
                            <a:cxnLst/>
                            <a:rect l="0" t="0" r="0" b="0"/>
                            <a:pathLst>
                              <a:path w="253517" h="181242">
                                <a:moveTo>
                                  <a:pt x="107200" y="0"/>
                                </a:moveTo>
                                <a:cubicBezTo>
                                  <a:pt x="188010" y="0"/>
                                  <a:pt x="253517" y="65494"/>
                                  <a:pt x="253517" y="146304"/>
                                </a:cubicBezTo>
                                <a:cubicBezTo>
                                  <a:pt x="253517" y="152019"/>
                                  <a:pt x="253161" y="157632"/>
                                  <a:pt x="252526" y="163182"/>
                                </a:cubicBezTo>
                                <a:cubicBezTo>
                                  <a:pt x="236880" y="169494"/>
                                  <a:pt x="220383" y="175298"/>
                                  <a:pt x="204026" y="181242"/>
                                </a:cubicBezTo>
                                <a:cubicBezTo>
                                  <a:pt x="203581" y="178245"/>
                                  <a:pt x="203555" y="171526"/>
                                  <a:pt x="200075" y="169863"/>
                                </a:cubicBezTo>
                                <a:cubicBezTo>
                                  <a:pt x="198171" y="169240"/>
                                  <a:pt x="199821" y="164262"/>
                                  <a:pt x="197993" y="163513"/>
                                </a:cubicBezTo>
                                <a:cubicBezTo>
                                  <a:pt x="193865" y="163449"/>
                                  <a:pt x="194348" y="167145"/>
                                  <a:pt x="191135" y="167843"/>
                                </a:cubicBezTo>
                                <a:cubicBezTo>
                                  <a:pt x="181356" y="162573"/>
                                  <a:pt x="172288" y="156223"/>
                                  <a:pt x="163081" y="149504"/>
                                </a:cubicBezTo>
                                <a:cubicBezTo>
                                  <a:pt x="162471" y="149073"/>
                                  <a:pt x="152247" y="140932"/>
                                  <a:pt x="148069" y="137897"/>
                                </a:cubicBezTo>
                                <a:cubicBezTo>
                                  <a:pt x="146799" y="136970"/>
                                  <a:pt x="127229" y="121793"/>
                                  <a:pt x="125920" y="120434"/>
                                </a:cubicBezTo>
                                <a:cubicBezTo>
                                  <a:pt x="125399" y="119888"/>
                                  <a:pt x="117195" y="113525"/>
                                  <a:pt x="115684" y="112713"/>
                                </a:cubicBezTo>
                                <a:cubicBezTo>
                                  <a:pt x="114871" y="112281"/>
                                  <a:pt x="114591" y="112141"/>
                                  <a:pt x="113182" y="111468"/>
                                </a:cubicBezTo>
                                <a:cubicBezTo>
                                  <a:pt x="110642" y="110287"/>
                                  <a:pt x="105905" y="109880"/>
                                  <a:pt x="102781" y="107442"/>
                                </a:cubicBezTo>
                                <a:cubicBezTo>
                                  <a:pt x="103568" y="99936"/>
                                  <a:pt x="104813" y="90843"/>
                                  <a:pt x="100609" y="85789"/>
                                </a:cubicBezTo>
                                <a:cubicBezTo>
                                  <a:pt x="98145" y="82829"/>
                                  <a:pt x="95720" y="82740"/>
                                  <a:pt x="89357" y="82550"/>
                                </a:cubicBezTo>
                                <a:cubicBezTo>
                                  <a:pt x="85191" y="82410"/>
                                  <a:pt x="83464" y="82880"/>
                                  <a:pt x="79921" y="82995"/>
                                </a:cubicBezTo>
                                <a:cubicBezTo>
                                  <a:pt x="76873" y="83096"/>
                                  <a:pt x="73964" y="83452"/>
                                  <a:pt x="70815" y="83312"/>
                                </a:cubicBezTo>
                                <a:cubicBezTo>
                                  <a:pt x="67030" y="83147"/>
                                  <a:pt x="64122" y="82893"/>
                                  <a:pt x="61646" y="82398"/>
                                </a:cubicBezTo>
                                <a:cubicBezTo>
                                  <a:pt x="60160" y="82106"/>
                                  <a:pt x="54228" y="79540"/>
                                  <a:pt x="52489" y="78219"/>
                                </a:cubicBezTo>
                                <a:cubicBezTo>
                                  <a:pt x="52146" y="77953"/>
                                  <a:pt x="49999" y="76810"/>
                                  <a:pt x="49390" y="76327"/>
                                </a:cubicBezTo>
                                <a:cubicBezTo>
                                  <a:pt x="45974" y="73736"/>
                                  <a:pt x="39814" y="70079"/>
                                  <a:pt x="35382" y="67526"/>
                                </a:cubicBezTo>
                                <a:cubicBezTo>
                                  <a:pt x="24929" y="61519"/>
                                  <a:pt x="15074" y="56731"/>
                                  <a:pt x="6032" y="50775"/>
                                </a:cubicBezTo>
                                <a:cubicBezTo>
                                  <a:pt x="5778" y="50610"/>
                                  <a:pt x="3136" y="48857"/>
                                  <a:pt x="0" y="46761"/>
                                </a:cubicBezTo>
                                <a:cubicBezTo>
                                  <a:pt x="26721" y="18009"/>
                                  <a:pt x="64833" y="0"/>
                                  <a:pt x="1072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 name="Shape 131"/>
                        <wps:cNvSpPr/>
                        <wps:spPr>
                          <a:xfrm>
                            <a:off x="1772364" y="194009"/>
                            <a:ext cx="36995" cy="51664"/>
                          </a:xfrm>
                          <a:custGeom>
                            <a:avLst/>
                            <a:gdLst/>
                            <a:ahLst/>
                            <a:cxnLst/>
                            <a:rect l="0" t="0" r="0" b="0"/>
                            <a:pathLst>
                              <a:path w="36995" h="51664">
                                <a:moveTo>
                                  <a:pt x="10109" y="89"/>
                                </a:moveTo>
                                <a:cubicBezTo>
                                  <a:pt x="10820" y="0"/>
                                  <a:pt x="11341" y="508"/>
                                  <a:pt x="12141" y="724"/>
                                </a:cubicBezTo>
                                <a:cubicBezTo>
                                  <a:pt x="16155" y="2388"/>
                                  <a:pt x="19406" y="3823"/>
                                  <a:pt x="22327" y="4928"/>
                                </a:cubicBezTo>
                                <a:cubicBezTo>
                                  <a:pt x="28639" y="7366"/>
                                  <a:pt x="31497" y="9360"/>
                                  <a:pt x="33186" y="12344"/>
                                </a:cubicBezTo>
                                <a:cubicBezTo>
                                  <a:pt x="35014" y="15583"/>
                                  <a:pt x="34455" y="19469"/>
                                  <a:pt x="35065" y="23825"/>
                                </a:cubicBezTo>
                                <a:cubicBezTo>
                                  <a:pt x="35700" y="28423"/>
                                  <a:pt x="36995" y="35141"/>
                                  <a:pt x="35167"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 name="Shape 132"/>
                        <wps:cNvSpPr/>
                        <wps:spPr>
                          <a:xfrm>
                            <a:off x="1726851" y="159130"/>
                            <a:ext cx="93776" cy="41558"/>
                          </a:xfrm>
                          <a:custGeom>
                            <a:avLst/>
                            <a:gdLst/>
                            <a:ahLst/>
                            <a:cxnLst/>
                            <a:rect l="0" t="0" r="0" b="0"/>
                            <a:pathLst>
                              <a:path w="93776" h="41558">
                                <a:moveTo>
                                  <a:pt x="2421" y="21"/>
                                </a:moveTo>
                                <a:cubicBezTo>
                                  <a:pt x="3242" y="41"/>
                                  <a:pt x="4311" y="822"/>
                                  <a:pt x="5626" y="1337"/>
                                </a:cubicBezTo>
                                <a:cubicBezTo>
                                  <a:pt x="9119" y="2696"/>
                                  <a:pt x="12509" y="4435"/>
                                  <a:pt x="16307" y="6086"/>
                                </a:cubicBezTo>
                                <a:cubicBezTo>
                                  <a:pt x="18948" y="7242"/>
                                  <a:pt x="26149" y="10519"/>
                                  <a:pt x="26974" y="10862"/>
                                </a:cubicBezTo>
                                <a:cubicBezTo>
                                  <a:pt x="34404" y="13922"/>
                                  <a:pt x="42252" y="16450"/>
                                  <a:pt x="49695" y="19523"/>
                                </a:cubicBezTo>
                                <a:cubicBezTo>
                                  <a:pt x="57124" y="22571"/>
                                  <a:pt x="64681" y="25416"/>
                                  <a:pt x="71717" y="28248"/>
                                </a:cubicBezTo>
                                <a:cubicBezTo>
                                  <a:pt x="75374" y="29734"/>
                                  <a:pt x="78829" y="31613"/>
                                  <a:pt x="82397" y="33010"/>
                                </a:cubicBezTo>
                                <a:cubicBezTo>
                                  <a:pt x="86246" y="34535"/>
                                  <a:pt x="90805" y="34890"/>
                                  <a:pt x="93776" y="37710"/>
                                </a:cubicBezTo>
                                <a:cubicBezTo>
                                  <a:pt x="91846" y="39233"/>
                                  <a:pt x="90945" y="41558"/>
                                  <a:pt x="86855" y="41316"/>
                                </a:cubicBezTo>
                                <a:cubicBezTo>
                                  <a:pt x="84899" y="37252"/>
                                  <a:pt x="79045" y="36859"/>
                                  <a:pt x="75019" y="39576"/>
                                </a:cubicBezTo>
                                <a:cubicBezTo>
                                  <a:pt x="69570" y="36719"/>
                                  <a:pt x="64008" y="35258"/>
                                  <a:pt x="57658" y="32502"/>
                                </a:cubicBezTo>
                                <a:cubicBezTo>
                                  <a:pt x="55588" y="30318"/>
                                  <a:pt x="55232" y="26965"/>
                                  <a:pt x="51867" y="26597"/>
                                </a:cubicBezTo>
                                <a:cubicBezTo>
                                  <a:pt x="49835" y="26368"/>
                                  <a:pt x="48946" y="27880"/>
                                  <a:pt x="46165" y="27892"/>
                                </a:cubicBezTo>
                                <a:cubicBezTo>
                                  <a:pt x="35369"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 name="Shape 133"/>
                        <wps:cNvSpPr/>
                        <wps:spPr>
                          <a:xfrm>
                            <a:off x="1699172"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6" y="21692"/>
                                </a:cubicBezTo>
                                <a:cubicBezTo>
                                  <a:pt x="26403" y="23546"/>
                                  <a:pt x="28448" y="24778"/>
                                  <a:pt x="30709" y="26225"/>
                                </a:cubicBezTo>
                                <a:cubicBezTo>
                                  <a:pt x="31941" y="27013"/>
                                  <a:pt x="35878" y="28892"/>
                                  <a:pt x="36767" y="29324"/>
                                </a:cubicBezTo>
                                <a:cubicBezTo>
                                  <a:pt x="38722" y="30289"/>
                                  <a:pt x="41046" y="31445"/>
                                  <a:pt x="42900" y="32360"/>
                                </a:cubicBezTo>
                                <a:cubicBezTo>
                                  <a:pt x="46330" y="34074"/>
                                  <a:pt x="48641" y="34950"/>
                                  <a:pt x="52057" y="36563"/>
                                </a:cubicBezTo>
                                <a:cubicBezTo>
                                  <a:pt x="54648" y="37770"/>
                                  <a:pt x="57886" y="39205"/>
                                  <a:pt x="61226" y="40742"/>
                                </a:cubicBezTo>
                                <a:cubicBezTo>
                                  <a:pt x="65659" y="42786"/>
                                  <a:pt x="69710" y="44577"/>
                                  <a:pt x="72796" y="46647"/>
                                </a:cubicBezTo>
                                <a:cubicBezTo>
                                  <a:pt x="73444" y="61074"/>
                                  <a:pt x="64148" y="67666"/>
                                  <a:pt x="59842" y="78042"/>
                                </a:cubicBezTo>
                                <a:cubicBezTo>
                                  <a:pt x="58763" y="79692"/>
                                  <a:pt x="55397" y="79477"/>
                                  <a:pt x="53963" y="81229"/>
                                </a:cubicBezTo>
                                <a:cubicBezTo>
                                  <a:pt x="53187" y="82194"/>
                                  <a:pt x="54102" y="84011"/>
                                  <a:pt x="53518" y="84760"/>
                                </a:cubicBezTo>
                                <a:cubicBezTo>
                                  <a:pt x="53163" y="85217"/>
                                  <a:pt x="51753" y="85026"/>
                                  <a:pt x="51181" y="86195"/>
                                </a:cubicBezTo>
                                <a:cubicBezTo>
                                  <a:pt x="50521" y="87541"/>
                                  <a:pt x="50571" y="91694"/>
                                  <a:pt x="50609" y="94996"/>
                                </a:cubicBezTo>
                                <a:cubicBezTo>
                                  <a:pt x="50686" y="101879"/>
                                  <a:pt x="52210" y="108267"/>
                                  <a:pt x="53987" y="114325"/>
                                </a:cubicBezTo>
                                <a:cubicBezTo>
                                  <a:pt x="54839" y="117208"/>
                                  <a:pt x="56235"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3" y="152222"/>
                                </a:cubicBezTo>
                                <a:cubicBezTo>
                                  <a:pt x="92710" y="152336"/>
                                  <a:pt x="94818" y="154127"/>
                                  <a:pt x="97536" y="154343"/>
                                </a:cubicBezTo>
                                <a:cubicBezTo>
                                  <a:pt x="98641" y="154432"/>
                                  <a:pt x="98603" y="152908"/>
                                  <a:pt x="98996" y="152857"/>
                                </a:cubicBezTo>
                                <a:cubicBezTo>
                                  <a:pt x="99581" y="152756"/>
                                  <a:pt x="102197" y="154343"/>
                                  <a:pt x="104560" y="153734"/>
                                </a:cubicBezTo>
                                <a:cubicBezTo>
                                  <a:pt x="107645" y="152946"/>
                                  <a:pt x="109868" y="151371"/>
                                  <a:pt x="112141" y="149327"/>
                                </a:cubicBezTo>
                                <a:cubicBezTo>
                                  <a:pt x="114071" y="154699"/>
                                  <a:pt x="106337" y="157823"/>
                                  <a:pt x="101612"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7" y="182016"/>
                                </a:cubicBezTo>
                                <a:cubicBezTo>
                                  <a:pt x="122898" y="177749"/>
                                  <a:pt x="124638" y="169291"/>
                                  <a:pt x="125133" y="162611"/>
                                </a:cubicBezTo>
                                <a:cubicBezTo>
                                  <a:pt x="158724" y="153454"/>
                                  <a:pt x="193231"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 name="Shape 134"/>
                        <wps:cNvSpPr/>
                        <wps:spPr>
                          <a:xfrm>
                            <a:off x="1806279"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40"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5" name="Shape 135"/>
                        <wps:cNvSpPr/>
                        <wps:spPr>
                          <a:xfrm>
                            <a:off x="1632590" y="0"/>
                            <a:ext cx="214008" cy="427998"/>
                          </a:xfrm>
                          <a:custGeom>
                            <a:avLst/>
                            <a:gdLst/>
                            <a:ahLst/>
                            <a:cxnLst/>
                            <a:rect l="0" t="0" r="0" b="0"/>
                            <a:pathLst>
                              <a:path w="214008" h="427998">
                                <a:moveTo>
                                  <a:pt x="213958" y="0"/>
                                </a:moveTo>
                                <a:lnTo>
                                  <a:pt x="214008" y="0"/>
                                </a:lnTo>
                                <a:lnTo>
                                  <a:pt x="214008" y="55672"/>
                                </a:lnTo>
                                <a:cubicBezTo>
                                  <a:pt x="126556" y="55672"/>
                                  <a:pt x="55677" y="126551"/>
                                  <a:pt x="55677" y="213990"/>
                                </a:cubicBezTo>
                                <a:cubicBezTo>
                                  <a:pt x="55677" y="301442"/>
                                  <a:pt x="126556" y="372321"/>
                                  <a:pt x="214008" y="372321"/>
                                </a:cubicBezTo>
                                <a:lnTo>
                                  <a:pt x="214008" y="427998"/>
                                </a:lnTo>
                                <a:cubicBezTo>
                                  <a:pt x="95822" y="427998"/>
                                  <a:pt x="0" y="332176"/>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6" name="Shape 136"/>
                        <wps:cNvSpPr/>
                        <wps:spPr>
                          <a:xfrm>
                            <a:off x="1846598"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7" name="Shape 137"/>
                        <wps:cNvSpPr/>
                        <wps:spPr>
                          <a:xfrm>
                            <a:off x="2173822" y="67679"/>
                            <a:ext cx="292646" cy="292633"/>
                          </a:xfrm>
                          <a:custGeom>
                            <a:avLst/>
                            <a:gdLst/>
                            <a:ahLst/>
                            <a:cxnLst/>
                            <a:rect l="0" t="0" r="0" b="0"/>
                            <a:pathLst>
                              <a:path w="292646" h="292633">
                                <a:moveTo>
                                  <a:pt x="146329" y="0"/>
                                </a:moveTo>
                                <a:cubicBezTo>
                                  <a:pt x="227139" y="0"/>
                                  <a:pt x="292646" y="65507"/>
                                  <a:pt x="292646" y="146317"/>
                                </a:cubicBezTo>
                                <a:cubicBezTo>
                                  <a:pt x="292646" y="227127"/>
                                  <a:pt x="227139" y="292633"/>
                                  <a:pt x="146329" y="292633"/>
                                </a:cubicBezTo>
                                <a:cubicBezTo>
                                  <a:pt x="65519" y="292633"/>
                                  <a:pt x="0" y="227127"/>
                                  <a:pt x="0" y="146317"/>
                                </a:cubicBezTo>
                                <a:cubicBezTo>
                                  <a:pt x="0" y="132055"/>
                                  <a:pt x="2070" y="118262"/>
                                  <a:pt x="5867" y="105232"/>
                                </a:cubicBezTo>
                                <a:cubicBezTo>
                                  <a:pt x="6311" y="106172"/>
                                  <a:pt x="6908" y="106997"/>
                                  <a:pt x="7772" y="107620"/>
                                </a:cubicBezTo>
                                <a:cubicBezTo>
                                  <a:pt x="10934" y="109906"/>
                                  <a:pt x="18593" y="109576"/>
                                  <a:pt x="21082" y="112522"/>
                                </a:cubicBezTo>
                                <a:cubicBezTo>
                                  <a:pt x="28524" y="121387"/>
                                  <a:pt x="32308" y="132499"/>
                                  <a:pt x="38582" y="142621"/>
                                </a:cubicBezTo>
                                <a:cubicBezTo>
                                  <a:pt x="42570" y="149060"/>
                                  <a:pt x="48006" y="154800"/>
                                  <a:pt x="52577" y="160846"/>
                                </a:cubicBezTo>
                                <a:cubicBezTo>
                                  <a:pt x="53848" y="162484"/>
                                  <a:pt x="55778" y="163030"/>
                                  <a:pt x="57493" y="164338"/>
                                </a:cubicBezTo>
                                <a:cubicBezTo>
                                  <a:pt x="60757" y="167602"/>
                                  <a:pt x="64020" y="170866"/>
                                  <a:pt x="67297" y="174142"/>
                                </a:cubicBezTo>
                                <a:cubicBezTo>
                                  <a:pt x="72009" y="177610"/>
                                  <a:pt x="77165" y="179705"/>
                                  <a:pt x="81991" y="183236"/>
                                </a:cubicBezTo>
                                <a:cubicBezTo>
                                  <a:pt x="83667" y="184455"/>
                                  <a:pt x="84239" y="187122"/>
                                  <a:pt x="85496" y="188836"/>
                                </a:cubicBezTo>
                                <a:cubicBezTo>
                                  <a:pt x="89052" y="193751"/>
                                  <a:pt x="93878" y="198565"/>
                                  <a:pt x="97409" y="203543"/>
                                </a:cubicBezTo>
                                <a:cubicBezTo>
                                  <a:pt x="110388" y="221958"/>
                                  <a:pt x="120980" y="253098"/>
                                  <a:pt x="145008" y="259550"/>
                                </a:cubicBezTo>
                                <a:cubicBezTo>
                                  <a:pt x="165353" y="265024"/>
                                  <a:pt x="171856" y="247942"/>
                                  <a:pt x="179311" y="237858"/>
                                </a:cubicBezTo>
                                <a:cubicBezTo>
                                  <a:pt x="196862" y="214109"/>
                                  <a:pt x="225272" y="200508"/>
                                  <a:pt x="235331" y="169240"/>
                                </a:cubicBezTo>
                                <a:cubicBezTo>
                                  <a:pt x="239788" y="155346"/>
                                  <a:pt x="229882" y="147625"/>
                                  <a:pt x="229717" y="133528"/>
                                </a:cubicBezTo>
                                <a:cubicBezTo>
                                  <a:pt x="232524" y="133287"/>
                                  <a:pt x="235331" y="133058"/>
                                  <a:pt x="238112" y="132829"/>
                                </a:cubicBezTo>
                                <a:cubicBezTo>
                                  <a:pt x="240220" y="130721"/>
                                  <a:pt x="242315" y="128626"/>
                                  <a:pt x="244424" y="126530"/>
                                </a:cubicBezTo>
                                <a:cubicBezTo>
                                  <a:pt x="246367" y="123215"/>
                                  <a:pt x="246049" y="117920"/>
                                  <a:pt x="249326" y="116027"/>
                                </a:cubicBezTo>
                                <a:cubicBezTo>
                                  <a:pt x="249923" y="117043"/>
                                  <a:pt x="250596" y="118034"/>
                                  <a:pt x="251434" y="118821"/>
                                </a:cubicBezTo>
                                <a:cubicBezTo>
                                  <a:pt x="249110" y="130302"/>
                                  <a:pt x="246748" y="156527"/>
                                  <a:pt x="250024" y="169240"/>
                                </a:cubicBezTo>
                                <a:cubicBezTo>
                                  <a:pt x="251828" y="176213"/>
                                  <a:pt x="254685" y="183363"/>
                                  <a:pt x="256336" y="190246"/>
                                </a:cubicBezTo>
                                <a:lnTo>
                                  <a:pt x="257721" y="190246"/>
                                </a:lnTo>
                                <a:cubicBezTo>
                                  <a:pt x="258216" y="184760"/>
                                  <a:pt x="260705" y="180137"/>
                                  <a:pt x="261938" y="175539"/>
                                </a:cubicBezTo>
                                <a:cubicBezTo>
                                  <a:pt x="262165" y="168999"/>
                                  <a:pt x="262394" y="162471"/>
                                  <a:pt x="262636" y="155931"/>
                                </a:cubicBezTo>
                                <a:cubicBezTo>
                                  <a:pt x="264490" y="147041"/>
                                  <a:pt x="265036" y="133604"/>
                                  <a:pt x="262636" y="124422"/>
                                </a:cubicBezTo>
                                <a:cubicBezTo>
                                  <a:pt x="261226" y="119990"/>
                                  <a:pt x="259829" y="115557"/>
                                  <a:pt x="258432" y="111125"/>
                                </a:cubicBezTo>
                                <a:cubicBezTo>
                                  <a:pt x="256527" y="108280"/>
                                  <a:pt x="252133" y="107594"/>
                                  <a:pt x="250723" y="104127"/>
                                </a:cubicBezTo>
                                <a:cubicBezTo>
                                  <a:pt x="249059" y="99974"/>
                                  <a:pt x="250215" y="95466"/>
                                  <a:pt x="247929" y="92215"/>
                                </a:cubicBezTo>
                                <a:cubicBezTo>
                                  <a:pt x="246748" y="90564"/>
                                  <a:pt x="244056" y="89891"/>
                                  <a:pt x="242315" y="88710"/>
                                </a:cubicBezTo>
                                <a:cubicBezTo>
                                  <a:pt x="233464" y="82690"/>
                                  <a:pt x="229133" y="80454"/>
                                  <a:pt x="216420" y="83820"/>
                                </a:cubicBezTo>
                                <a:cubicBezTo>
                                  <a:pt x="214388" y="87732"/>
                                  <a:pt x="209410" y="97815"/>
                                  <a:pt x="209410" y="97815"/>
                                </a:cubicBezTo>
                                <a:cubicBezTo>
                                  <a:pt x="208254" y="101359"/>
                                  <a:pt x="204876" y="103950"/>
                                  <a:pt x="201714" y="105512"/>
                                </a:cubicBezTo>
                                <a:cubicBezTo>
                                  <a:pt x="202247" y="107137"/>
                                  <a:pt x="203467" y="107379"/>
                                  <a:pt x="203809"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09" y="141923"/>
                                </a:cubicBezTo>
                                <a:cubicBezTo>
                                  <a:pt x="201295" y="140360"/>
                                  <a:pt x="197917" y="140894"/>
                                  <a:pt x="194716" y="139827"/>
                                </a:cubicBezTo>
                                <a:cubicBezTo>
                                  <a:pt x="189204" y="137985"/>
                                  <a:pt x="182054" y="135852"/>
                                  <a:pt x="177216" y="132829"/>
                                </a:cubicBezTo>
                                <a:cubicBezTo>
                                  <a:pt x="171043" y="128968"/>
                                  <a:pt x="165900" y="122695"/>
                                  <a:pt x="159702" y="118821"/>
                                </a:cubicBezTo>
                                <a:cubicBezTo>
                                  <a:pt x="155257" y="116053"/>
                                  <a:pt x="149961" y="115405"/>
                                  <a:pt x="145008" y="113221"/>
                                </a:cubicBezTo>
                                <a:cubicBezTo>
                                  <a:pt x="134696" y="108687"/>
                                  <a:pt x="124168" y="102095"/>
                                  <a:pt x="114897" y="96418"/>
                                </a:cubicBezTo>
                                <a:cubicBezTo>
                                  <a:pt x="112102" y="95491"/>
                                  <a:pt x="109296" y="94552"/>
                                  <a:pt x="106489"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099" y="91757"/>
                                  <a:pt x="95935" y="97815"/>
                                  <a:pt x="100888" y="99924"/>
                                </a:cubicBezTo>
                                <a:cubicBezTo>
                                  <a:pt x="104076" y="101270"/>
                                  <a:pt x="107314" y="100952"/>
                                  <a:pt x="110007" y="102730"/>
                                </a:cubicBezTo>
                                <a:cubicBezTo>
                                  <a:pt x="122491" y="110960"/>
                                  <a:pt x="132461" y="123774"/>
                                  <a:pt x="145008" y="132131"/>
                                </a:cubicBezTo>
                                <a:cubicBezTo>
                                  <a:pt x="150254" y="135611"/>
                                  <a:pt x="155677" y="139141"/>
                                  <a:pt x="161112" y="141923"/>
                                </a:cubicBezTo>
                                <a:cubicBezTo>
                                  <a:pt x="163678" y="142862"/>
                                  <a:pt x="166243" y="143802"/>
                                  <a:pt x="168808" y="144729"/>
                                </a:cubicBezTo>
                                <a:cubicBezTo>
                                  <a:pt x="174701" y="149149"/>
                                  <a:pt x="179565" y="155766"/>
                                  <a:pt x="187718" y="158026"/>
                                </a:cubicBezTo>
                                <a:cubicBezTo>
                                  <a:pt x="187477" y="158267"/>
                                  <a:pt x="187236" y="158496"/>
                                  <a:pt x="187020" y="158725"/>
                                </a:cubicBezTo>
                                <a:cubicBezTo>
                                  <a:pt x="183388" y="161925"/>
                                  <a:pt x="176961" y="161379"/>
                                  <a:pt x="175120" y="166433"/>
                                </a:cubicBezTo>
                                <a:cubicBezTo>
                                  <a:pt x="171094" y="171069"/>
                                  <a:pt x="175399" y="179146"/>
                                  <a:pt x="173012" y="186030"/>
                                </a:cubicBezTo>
                                <a:cubicBezTo>
                                  <a:pt x="172008" y="188925"/>
                                  <a:pt x="166433" y="195529"/>
                                  <a:pt x="163906" y="197244"/>
                                </a:cubicBezTo>
                                <a:cubicBezTo>
                                  <a:pt x="160794" y="199339"/>
                                  <a:pt x="156451" y="199314"/>
                                  <a:pt x="154101" y="202146"/>
                                </a:cubicBezTo>
                                <a:cubicBezTo>
                                  <a:pt x="135521" y="194678"/>
                                  <a:pt x="123444" y="180950"/>
                                  <a:pt x="108597" y="169926"/>
                                </a:cubicBezTo>
                                <a:cubicBezTo>
                                  <a:pt x="106680" y="168516"/>
                                  <a:pt x="105372" y="169101"/>
                                  <a:pt x="102997" y="167843"/>
                                </a:cubicBezTo>
                                <a:cubicBezTo>
                                  <a:pt x="99326" y="165887"/>
                                  <a:pt x="96939" y="160465"/>
                                  <a:pt x="93192" y="158725"/>
                                </a:cubicBezTo>
                                <a:lnTo>
                                  <a:pt x="89700" y="158725"/>
                                </a:lnTo>
                                <a:cubicBezTo>
                                  <a:pt x="88481" y="158191"/>
                                  <a:pt x="86664" y="155943"/>
                                  <a:pt x="85496" y="155219"/>
                                </a:cubicBezTo>
                                <a:cubicBezTo>
                                  <a:pt x="83388" y="154534"/>
                                  <a:pt x="81293" y="153822"/>
                                  <a:pt x="79197" y="153137"/>
                                </a:cubicBezTo>
                                <a:cubicBezTo>
                                  <a:pt x="77788" y="151270"/>
                                  <a:pt x="76390" y="149390"/>
                                  <a:pt x="74981" y="147523"/>
                                </a:cubicBezTo>
                                <a:cubicBezTo>
                                  <a:pt x="65214" y="140068"/>
                                  <a:pt x="57188" y="131445"/>
                                  <a:pt x="49085" y="122314"/>
                                </a:cubicBezTo>
                                <a:cubicBezTo>
                                  <a:pt x="45669" y="118478"/>
                                  <a:pt x="40957" y="115291"/>
                                  <a:pt x="37884" y="111125"/>
                                </a:cubicBezTo>
                                <a:cubicBezTo>
                                  <a:pt x="33400" y="105042"/>
                                  <a:pt x="29756" y="98895"/>
                                  <a:pt x="25285" y="92926"/>
                                </a:cubicBezTo>
                                <a:cubicBezTo>
                                  <a:pt x="21754"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 name="Shape 138"/>
                        <wps:cNvSpPr/>
                        <wps:spPr>
                          <a:xfrm>
                            <a:off x="2107250" y="0"/>
                            <a:ext cx="214002" cy="427997"/>
                          </a:xfrm>
                          <a:custGeom>
                            <a:avLst/>
                            <a:gdLst/>
                            <a:ahLst/>
                            <a:cxnLst/>
                            <a:rect l="0" t="0" r="0" b="0"/>
                            <a:pathLst>
                              <a:path w="214002" h="427997">
                                <a:moveTo>
                                  <a:pt x="213958" y="0"/>
                                </a:moveTo>
                                <a:lnTo>
                                  <a:pt x="214002" y="0"/>
                                </a:lnTo>
                                <a:lnTo>
                                  <a:pt x="214002" y="55672"/>
                                </a:lnTo>
                                <a:lnTo>
                                  <a:pt x="182097" y="58888"/>
                                </a:lnTo>
                                <a:cubicBezTo>
                                  <a:pt x="109944" y="73650"/>
                                  <a:pt x="55677" y="137480"/>
                                  <a:pt x="55677" y="213990"/>
                                </a:cubicBezTo>
                                <a:cubicBezTo>
                                  <a:pt x="55677" y="290511"/>
                                  <a:pt x="109944" y="354342"/>
                                  <a:pt x="182097" y="369105"/>
                                </a:cubicBezTo>
                                <a:lnTo>
                                  <a:pt x="214002" y="372320"/>
                                </a:lnTo>
                                <a:lnTo>
                                  <a:pt x="214002" y="427997"/>
                                </a:lnTo>
                                <a:lnTo>
                                  <a:pt x="170880" y="423650"/>
                                </a:lnTo>
                                <a:cubicBezTo>
                                  <a:pt x="73364" y="403693"/>
                                  <a:pt x="0" y="317403"/>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39" name="Shape 139"/>
                        <wps:cNvSpPr/>
                        <wps:spPr>
                          <a:xfrm>
                            <a:off x="2321251" y="0"/>
                            <a:ext cx="213988" cy="427998"/>
                          </a:xfrm>
                          <a:custGeom>
                            <a:avLst/>
                            <a:gdLst/>
                            <a:ahLst/>
                            <a:cxnLst/>
                            <a:rect l="0" t="0" r="0" b="0"/>
                            <a:pathLst>
                              <a:path w="213988" h="427998">
                                <a:moveTo>
                                  <a:pt x="0" y="0"/>
                                </a:moveTo>
                                <a:lnTo>
                                  <a:pt x="56" y="0"/>
                                </a:lnTo>
                                <a:lnTo>
                                  <a:pt x="43133" y="4343"/>
                                </a:lnTo>
                                <a:cubicBezTo>
                                  <a:pt x="140644"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40" name="Shape 140"/>
                        <wps:cNvSpPr/>
                        <wps:spPr>
                          <a:xfrm>
                            <a:off x="1385873" y="242820"/>
                            <a:ext cx="75273" cy="75121"/>
                          </a:xfrm>
                          <a:custGeom>
                            <a:avLst/>
                            <a:gdLst/>
                            <a:ahLst/>
                            <a:cxnLst/>
                            <a:rect l="0" t="0" r="0" b="0"/>
                            <a:pathLst>
                              <a:path w="75273" h="75121">
                                <a:moveTo>
                                  <a:pt x="3937" y="292"/>
                                </a:moveTo>
                                <a:cubicBezTo>
                                  <a:pt x="4153" y="152"/>
                                  <a:pt x="4369" y="0"/>
                                  <a:pt x="4432" y="292"/>
                                </a:cubicBezTo>
                                <a:cubicBezTo>
                                  <a:pt x="20371" y="13271"/>
                                  <a:pt x="36449" y="26835"/>
                                  <a:pt x="52477" y="40208"/>
                                </a:cubicBezTo>
                                <a:cubicBezTo>
                                  <a:pt x="57759" y="44615"/>
                                  <a:pt x="64516" y="50203"/>
                                  <a:pt x="69812" y="55169"/>
                                </a:cubicBezTo>
                                <a:cubicBezTo>
                                  <a:pt x="73343" y="58471"/>
                                  <a:pt x="67742" y="61100"/>
                                  <a:pt x="75273" y="74574"/>
                                </a:cubicBezTo>
                                <a:cubicBezTo>
                                  <a:pt x="51397" y="75121"/>
                                  <a:pt x="32766" y="74206"/>
                                  <a:pt x="8610" y="74219"/>
                                </a:cubicBezTo>
                                <a:cubicBezTo>
                                  <a:pt x="7391" y="65977"/>
                                  <a:pt x="4064" y="58814"/>
                                  <a:pt x="3442" y="49568"/>
                                </a:cubicBezTo>
                                <a:cubicBezTo>
                                  <a:pt x="2845" y="40589"/>
                                  <a:pt x="5156" y="29299"/>
                                  <a:pt x="0" y="24193"/>
                                </a:cubicBezTo>
                                <a:cubicBezTo>
                                  <a:pt x="1067" y="23813"/>
                                  <a:pt x="1333" y="23254"/>
                                  <a:pt x="1715" y="22225"/>
                                </a:cubicBezTo>
                                <a:cubicBezTo>
                                  <a:pt x="3390" y="17755"/>
                                  <a:pt x="2260" y="10224"/>
                                  <a:pt x="2705" y="4724"/>
                                </a:cubicBezTo>
                                <a:cubicBezTo>
                                  <a:pt x="2845" y="3061"/>
                                  <a:pt x="3810"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1" name="Shape 141"/>
                        <wps:cNvSpPr/>
                        <wps:spPr>
                          <a:xfrm>
                            <a:off x="1224510" y="67678"/>
                            <a:ext cx="292646" cy="247637"/>
                          </a:xfrm>
                          <a:custGeom>
                            <a:avLst/>
                            <a:gdLst/>
                            <a:ahLst/>
                            <a:cxnLst/>
                            <a:rect l="0" t="0" r="0" b="0"/>
                            <a:pathLst>
                              <a:path w="292646" h="247637">
                                <a:moveTo>
                                  <a:pt x="146317" y="0"/>
                                </a:moveTo>
                                <a:cubicBezTo>
                                  <a:pt x="227126" y="0"/>
                                  <a:pt x="292646" y="65507"/>
                                  <a:pt x="292646" y="146317"/>
                                </a:cubicBezTo>
                                <a:cubicBezTo>
                                  <a:pt x="292646" y="180442"/>
                                  <a:pt x="280912" y="211823"/>
                                  <a:pt x="261328" y="236715"/>
                                </a:cubicBezTo>
                                <a:cubicBezTo>
                                  <a:pt x="257124" y="232067"/>
                                  <a:pt x="250355" y="229438"/>
                                  <a:pt x="241922" y="228663"/>
                                </a:cubicBezTo>
                                <a:cubicBezTo>
                                  <a:pt x="236055" y="228117"/>
                                  <a:pt x="231584" y="224041"/>
                                  <a:pt x="227381" y="221031"/>
                                </a:cubicBezTo>
                                <a:cubicBezTo>
                                  <a:pt x="222123"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9" y="103149"/>
                                  <a:pt x="171399" y="97663"/>
                                  <a:pt x="169735" y="91173"/>
                                </a:cubicBezTo>
                                <a:cubicBezTo>
                                  <a:pt x="168973" y="88189"/>
                                  <a:pt x="168161" y="85611"/>
                                  <a:pt x="167754" y="82804"/>
                                </a:cubicBezTo>
                                <a:cubicBezTo>
                                  <a:pt x="167310" y="79667"/>
                                  <a:pt x="167487" y="76594"/>
                                  <a:pt x="167030" y="73444"/>
                                </a:cubicBezTo>
                                <a:cubicBezTo>
                                  <a:pt x="165798" y="64986"/>
                                  <a:pt x="160338"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0" y="32703"/>
                                </a:cubicBezTo>
                                <a:cubicBezTo>
                                  <a:pt x="156604" y="30086"/>
                                  <a:pt x="159817" y="30035"/>
                                  <a:pt x="161531" y="29108"/>
                                </a:cubicBezTo>
                                <a:cubicBezTo>
                                  <a:pt x="163144" y="28232"/>
                                  <a:pt x="164350" y="27178"/>
                                  <a:pt x="163017" y="25540"/>
                                </a:cubicBezTo>
                                <a:cubicBezTo>
                                  <a:pt x="162319" y="24663"/>
                                  <a:pt x="161175" y="25044"/>
                                  <a:pt x="160693" y="25057"/>
                                </a:cubicBezTo>
                                <a:cubicBezTo>
                                  <a:pt x="160071" y="25070"/>
                                  <a:pt x="153174" y="26391"/>
                                  <a:pt x="152679" y="25933"/>
                                </a:cubicBezTo>
                                <a:cubicBezTo>
                                  <a:pt x="152502" y="25768"/>
                                  <a:pt x="152565" y="25971"/>
                                  <a:pt x="151473" y="24663"/>
                                </a:cubicBezTo>
                                <a:cubicBezTo>
                                  <a:pt x="148958" y="21641"/>
                                  <a:pt x="148310" y="16713"/>
                                  <a:pt x="138379" y="16713"/>
                                </a:cubicBezTo>
                                <a:cubicBezTo>
                                  <a:pt x="130925" y="17361"/>
                                  <a:pt x="124599" y="23787"/>
                                  <a:pt x="125514" y="28905"/>
                                </a:cubicBezTo>
                                <a:cubicBezTo>
                                  <a:pt x="121386" y="30861"/>
                                  <a:pt x="114770" y="32410"/>
                                  <a:pt x="115278" y="34265"/>
                                </a:cubicBezTo>
                                <a:cubicBezTo>
                                  <a:pt x="116662" y="37821"/>
                                  <a:pt x="123622" y="33274"/>
                                  <a:pt x="127114" y="36728"/>
                                </a:cubicBezTo>
                                <a:cubicBezTo>
                                  <a:pt x="128486" y="39573"/>
                                  <a:pt x="124943" y="40259"/>
                                  <a:pt x="125133" y="43383"/>
                                </a:cubicBezTo>
                                <a:cubicBezTo>
                                  <a:pt x="125095" y="44653"/>
                                  <a:pt x="127318" y="43663"/>
                                  <a:pt x="127597" y="44615"/>
                                </a:cubicBezTo>
                                <a:cubicBezTo>
                                  <a:pt x="126924" y="47257"/>
                                  <a:pt x="129197" y="47130"/>
                                  <a:pt x="128333" y="49301"/>
                                </a:cubicBezTo>
                                <a:cubicBezTo>
                                  <a:pt x="129362" y="50076"/>
                                  <a:pt x="130226" y="51029"/>
                                  <a:pt x="130556" y="52502"/>
                                </a:cubicBezTo>
                                <a:cubicBezTo>
                                  <a:pt x="131293" y="53975"/>
                                  <a:pt x="134862" y="52629"/>
                                  <a:pt x="135230" y="54470"/>
                                </a:cubicBezTo>
                                <a:cubicBezTo>
                                  <a:pt x="134633" y="56109"/>
                                  <a:pt x="132486" y="55575"/>
                                  <a:pt x="131546" y="55702"/>
                                </a:cubicBezTo>
                                <a:cubicBezTo>
                                  <a:pt x="130048" y="55918"/>
                                  <a:pt x="128410" y="56159"/>
                                  <a:pt x="127114" y="56680"/>
                                </a:cubicBezTo>
                                <a:cubicBezTo>
                                  <a:pt x="122403" y="58611"/>
                                  <a:pt x="120244" y="63576"/>
                                  <a:pt x="116522" y="65557"/>
                                </a:cubicBezTo>
                                <a:cubicBezTo>
                                  <a:pt x="113932" y="66942"/>
                                  <a:pt x="110846" y="67310"/>
                                  <a:pt x="108141" y="68517"/>
                                </a:cubicBezTo>
                                <a:cubicBezTo>
                                  <a:pt x="105664" y="69621"/>
                                  <a:pt x="103263" y="70764"/>
                                  <a:pt x="100749" y="72200"/>
                                </a:cubicBezTo>
                                <a:cubicBezTo>
                                  <a:pt x="93014" y="72238"/>
                                  <a:pt x="89497" y="75146"/>
                                  <a:pt x="83503" y="77876"/>
                                </a:cubicBezTo>
                                <a:cubicBezTo>
                                  <a:pt x="79984"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3" y="149924"/>
                                  <a:pt x="133909" y="151384"/>
                                  <a:pt x="135496" y="152768"/>
                                </a:cubicBezTo>
                                <a:cubicBezTo>
                                  <a:pt x="136157" y="153365"/>
                                  <a:pt x="136487" y="154318"/>
                                  <a:pt x="137464" y="154254"/>
                                </a:cubicBezTo>
                                <a:cubicBezTo>
                                  <a:pt x="138341" y="168605"/>
                                  <a:pt x="133883" y="177622"/>
                                  <a:pt x="132283" y="189497"/>
                                </a:cubicBezTo>
                                <a:cubicBezTo>
                                  <a:pt x="133528" y="190056"/>
                                  <a:pt x="135813" y="189573"/>
                                  <a:pt x="137464" y="189738"/>
                                </a:cubicBezTo>
                                <a:cubicBezTo>
                                  <a:pt x="137554" y="191351"/>
                                  <a:pt x="136716" y="193091"/>
                                  <a:pt x="137693" y="194158"/>
                                </a:cubicBezTo>
                                <a:cubicBezTo>
                                  <a:pt x="138849" y="195097"/>
                                  <a:pt x="141504" y="194323"/>
                                  <a:pt x="142621" y="194666"/>
                                </a:cubicBezTo>
                                <a:cubicBezTo>
                                  <a:pt x="143446" y="195986"/>
                                  <a:pt x="144335" y="197231"/>
                                  <a:pt x="145352" y="198361"/>
                                </a:cubicBezTo>
                                <a:cubicBezTo>
                                  <a:pt x="145250" y="209131"/>
                                  <a:pt x="152082" y="219469"/>
                                  <a:pt x="152984" y="229895"/>
                                </a:cubicBezTo>
                                <a:cubicBezTo>
                                  <a:pt x="153264" y="233121"/>
                                  <a:pt x="153035" y="236245"/>
                                  <a:pt x="151257" y="238519"/>
                                </a:cubicBezTo>
                                <a:cubicBezTo>
                                  <a:pt x="150228" y="239827"/>
                                  <a:pt x="148387" y="240563"/>
                                  <a:pt x="146571" y="241719"/>
                                </a:cubicBezTo>
                                <a:cubicBezTo>
                                  <a:pt x="144970" y="242748"/>
                                  <a:pt x="143370"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2" name="Shape 142"/>
                        <wps:cNvSpPr/>
                        <wps:spPr>
                          <a:xfrm>
                            <a:off x="1298903" y="140572"/>
                            <a:ext cx="66180" cy="70028"/>
                          </a:xfrm>
                          <a:custGeom>
                            <a:avLst/>
                            <a:gdLst/>
                            <a:ahLst/>
                            <a:cxnLst/>
                            <a:rect l="0" t="0" r="0" b="0"/>
                            <a:pathLst>
                              <a:path w="66180" h="70028">
                                <a:moveTo>
                                  <a:pt x="55181" y="51"/>
                                </a:moveTo>
                                <a:cubicBezTo>
                                  <a:pt x="55397" y="0"/>
                                  <a:pt x="55410" y="140"/>
                                  <a:pt x="55435" y="305"/>
                                </a:cubicBezTo>
                                <a:cubicBezTo>
                                  <a:pt x="58293" y="3442"/>
                                  <a:pt x="58470" y="9411"/>
                                  <a:pt x="61340" y="12865"/>
                                </a:cubicBezTo>
                                <a:cubicBezTo>
                                  <a:pt x="62268" y="13970"/>
                                  <a:pt x="64985" y="16231"/>
                                  <a:pt x="65277" y="18047"/>
                                </a:cubicBezTo>
                                <a:cubicBezTo>
                                  <a:pt x="65709" y="20676"/>
                                  <a:pt x="64033" y="24435"/>
                                  <a:pt x="64046" y="27902"/>
                                </a:cubicBezTo>
                                <a:cubicBezTo>
                                  <a:pt x="64058" y="29502"/>
                                  <a:pt x="64757" y="31102"/>
                                  <a:pt x="64795" y="32588"/>
                                </a:cubicBezTo>
                                <a:cubicBezTo>
                                  <a:pt x="64820"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0" y="69101"/>
                                  <a:pt x="60604" y="70028"/>
                                </a:cubicBezTo>
                                <a:cubicBezTo>
                                  <a:pt x="40005" y="52019"/>
                                  <a:pt x="19926" y="33490"/>
                                  <a:pt x="0" y="14834"/>
                                </a:cubicBezTo>
                                <a:cubicBezTo>
                                  <a:pt x="6921" y="14021"/>
                                  <a:pt x="16510" y="14668"/>
                                  <a:pt x="22657" y="12370"/>
                                </a:cubicBezTo>
                                <a:cubicBezTo>
                                  <a:pt x="25057" y="11481"/>
                                  <a:pt x="26885" y="9423"/>
                                  <a:pt x="29566" y="8420"/>
                                </a:cubicBezTo>
                                <a:cubicBezTo>
                                  <a:pt x="33286" y="7049"/>
                                  <a:pt x="39091" y="6528"/>
                                  <a:pt x="43358" y="5715"/>
                                </a:cubicBezTo>
                                <a:cubicBezTo>
                                  <a:pt x="47942" y="4851"/>
                                  <a:pt x="52438" y="3581"/>
                                  <a:pt x="55181"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3" name="Shape 143"/>
                        <wps:cNvSpPr/>
                        <wps:spPr>
                          <a:xfrm>
                            <a:off x="1284279"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38"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4" name="Shape 144"/>
                        <wps:cNvSpPr/>
                        <wps:spPr>
                          <a:xfrm>
                            <a:off x="1157938" y="0"/>
                            <a:ext cx="213988" cy="427997"/>
                          </a:xfrm>
                          <a:custGeom>
                            <a:avLst/>
                            <a:gdLst/>
                            <a:ahLst/>
                            <a:cxnLst/>
                            <a:rect l="0" t="0" r="0" b="0"/>
                            <a:pathLst>
                              <a:path w="213988" h="427997">
                                <a:moveTo>
                                  <a:pt x="213945" y="0"/>
                                </a:moveTo>
                                <a:lnTo>
                                  <a:pt x="213988" y="0"/>
                                </a:lnTo>
                                <a:lnTo>
                                  <a:pt x="213988" y="55672"/>
                                </a:lnTo>
                                <a:lnTo>
                                  <a:pt x="182083" y="58888"/>
                                </a:lnTo>
                                <a:cubicBezTo>
                                  <a:pt x="109931" y="73650"/>
                                  <a:pt x="55664" y="137480"/>
                                  <a:pt x="55664" y="213990"/>
                                </a:cubicBezTo>
                                <a:cubicBezTo>
                                  <a:pt x="55664" y="290511"/>
                                  <a:pt x="109931" y="354342"/>
                                  <a:pt x="182083" y="369105"/>
                                </a:cubicBezTo>
                                <a:lnTo>
                                  <a:pt x="213988" y="372320"/>
                                </a:lnTo>
                                <a:lnTo>
                                  <a:pt x="213988" y="427997"/>
                                </a:lnTo>
                                <a:lnTo>
                                  <a:pt x="170867" y="423650"/>
                                </a:lnTo>
                                <a:cubicBezTo>
                                  <a:pt x="73354" y="403693"/>
                                  <a:pt x="0" y="317403"/>
                                  <a:pt x="0" y="213990"/>
                                </a:cubicBezTo>
                                <a:cubicBezTo>
                                  <a:pt x="0" y="110577"/>
                                  <a:pt x="73354" y="24297"/>
                                  <a:pt x="170867" y="4343"/>
                                </a:cubicBezTo>
                                <a:lnTo>
                                  <a:pt x="213945"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45" name="Shape 145"/>
                        <wps:cNvSpPr/>
                        <wps:spPr>
                          <a:xfrm>
                            <a:off x="1371926" y="0"/>
                            <a:ext cx="214001" cy="427998"/>
                          </a:xfrm>
                          <a:custGeom>
                            <a:avLst/>
                            <a:gdLst/>
                            <a:ahLst/>
                            <a:cxnLst/>
                            <a:rect l="0" t="0" r="0" b="0"/>
                            <a:pathLst>
                              <a:path w="214001" h="427998">
                                <a:moveTo>
                                  <a:pt x="0" y="0"/>
                                </a:moveTo>
                                <a:lnTo>
                                  <a:pt x="56" y="0"/>
                                </a:lnTo>
                                <a:lnTo>
                                  <a:pt x="43134" y="4343"/>
                                </a:lnTo>
                                <a:cubicBezTo>
                                  <a:pt x="140647" y="24297"/>
                                  <a:pt x="214001" y="110577"/>
                                  <a:pt x="214001" y="213990"/>
                                </a:cubicBezTo>
                                <a:cubicBezTo>
                                  <a:pt x="214001"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id="Group 1381" style="width:199.65pt;height:33.7pt;mso-position-horizontal-relative:char;mso-position-vertical-relative:line" coordsize="25352,4279" o:spid="_x0000_s1026" w14:anchorId="55789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">
                <v:shape id="Shape 114" style="position:absolute;left:4809;top:1370;width:1008;height:1640;visibility:visible;mso-wrap-style:square;v-text-anchor:top" coordsize="100826,163982" o:spid="_x0000_s1027" fillcolor="black" stroked="f" strokeweight="0" path="m49823,c63856,,77674,2108,93803,10757l83287,36487c74156,30645,61989,26899,54280,26899v-14516,,-24092,8420,-24092,20815l30188,121412v,8179,5373,16612,22682,16612c58014,138024,63856,136842,71120,134747r,-32055l52401,102692r,-25971l100826,76721r,84925l87961,161646r-3048,-3277c70422,162814,56845,163982,49823,163982,24803,163982,,153695,,122809l,44907c,15202,23394,,498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">
                  <v:stroke miterlimit="83231f" joinstyle="miter"/>
                  <v:path textboxrect="0,0,100826,163982" arrowok="t"/>
                </v:shape>
                <v:shape id="Shape 115" style="position:absolute;left:6004;top:1393;width:593;height:1593;visibility:visible;mso-wrap-style:square;v-text-anchor:top" coordsize="59296,159309" o:spid="_x0000_s1028" fillcolor="black" stroked="f" strokeweight="0" path="m45377,l59296,r,46711l49353,84455r9943,l59296,110884r-16725,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">
                  <v:stroke miterlimit="83231f" joinstyle="miter"/>
                  <v:path textboxrect="0,0,59296,159309" arrowok="t"/>
                </v:shape>
                <v:shape id="Shape 116" style="position:absolute;left:6597;top:1393;width:581;height:1593;visibility:visible;mso-wrap-style:square;v-text-anchor:top" coordsize="58141,159309" o:spid="_x0000_s1029" fillcolor="black" stroked="f" strokeweight="0" path="m,l15101,,58141,138481r,20828l31458,159309,17666,110884,,110884,,84455r9944,l3861,59652r,-27597l,467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">
                  <v:stroke miterlimit="83231f" joinstyle="miter"/>
                  <v:path textboxrect="0,0,58141,159309" arrowok="t"/>
                </v:shape>
                <v:shape id="Shape 117" style="position:absolute;left:7400;top:1391;width:495;height:1595;visibility:visible;mso-wrap-style:square;v-text-anchor:top" coordsize="49479,159550" o:spid="_x0000_s1030" fillcolor="black" stroked="f" strokeweight="0" path="m,l49479,r,26200l30176,26200r-229,44221l47727,70421r1752,-536l49479,112352,39307,96380r-9360,l29947,159550,,1595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">
                  <v:stroke miterlimit="83231f" joinstyle="miter"/>
                  <v:path textboxrect="0,0,49479,159550" arrowok="t"/>
                </v:shape>
                <v:shape id="Shape 118" style="position:absolute;left:7895;top:1391;width:556;height:1595;visibility:visible;mso-wrap-style:square;v-text-anchor:top" coordsize="55550,159550" o:spid="_x0000_s1031" fillcolor="black" stroked="f" strokeweight="0" path="m,l5969,c30531,,49479,14973,49479,40945r,15202c49479,74155,39891,89129,21870,93815r33680,46774l55550,159550r-25489,l,112352,,69885,13539,65738v3772,-3159,5994,-7839,5994,-13808l19533,44450c19533,29947,9475,26200,115,26200r-115,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">
                  <v:stroke miterlimit="83231f" joinstyle="miter"/>
                  <v:path textboxrect="0,0,55550,159550" arrowok="t"/>
                </v:shape>
                <v:shape id="Shape 119" style="position:absolute;left:8649;top:1391;width:521;height:1595;visibility:visible;mso-wrap-style:square;v-text-anchor:top" coordsize="52045,159537" o:spid="_x0000_s1032" fillcolor="black" stroked="f" strokeweight="0" path="m,l52045,r,25743l30176,25959r,107378l52045,133337r,25988l,1595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">
                  <v:stroke miterlimit="83231f" joinstyle="miter"/>
                  <v:path textboxrect="0,0,52045,159537" arrowok="t"/>
                </v:shape>
                <v:shape id="Shape 120" style="position:absolute;left:9170;top:1391;width:520;height:1593;visibility:visible;mso-wrap-style:square;v-text-anchor:top" coordsize="52044,159325" o:spid="_x0000_s1033" fillcolor="black" stroked="f" strokeweight="0" path="m,l1283,c27724,,52044,13564,52044,43510r,72517c52044,145745,30302,159309,3860,159309l,159325,,133337r1283,c16725,133337,21869,123050,21869,114389r,-69240c21869,36728,16725,25730,1283,25730l,257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">
                  <v:stroke miterlimit="83231f" joinstyle="miter"/>
                  <v:path textboxrect="0,0,52044,159325" arrowok="t"/>
                </v:shape>
                <v:shape id="Shape 121" style="position:absolute;left:9842;top:1393;width:593;height:1593;visibility:visible;mso-wrap-style:square;v-text-anchor:top" coordsize="59297,159309" o:spid="_x0000_s1034" fillcolor="black" stroked="f" strokeweight="0" path="m45377,l59297,r,46708l49353,84455r9944,l59297,110884r-16726,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">
                  <v:stroke miterlimit="83231f" joinstyle="miter"/>
                  <v:path textboxrect="0,0,59297,159309" arrowok="t"/>
                </v:shape>
                <v:shape id="Shape 122" style="position:absolute;left:10435;top:1393;width:582;height:1593;visibility:visible;mso-wrap-style:square;v-text-anchor:top" coordsize="58140,159309" o:spid="_x0000_s1035" fillcolor="black" stroked="f" strokeweight="0" path="m,l15100,,58140,138481r,20828l31470,159309,17678,110884,,110884,,84455r9944,l3860,59652r,-27597l,46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">
                  <v:stroke miterlimit="83231f" joinstyle="miter"/>
                  <v:path textboxrect="0,0,58140,159309" arrowok="t"/>
                </v:shape>
                <v:shape id="Shape 1834" style="position:absolute;top:1029;width:4312;height:2221;visibility:visible;mso-wrap-style:square;v-text-anchor:top" coordsize="431267,222059" o:spid="_x0000_s1036" fillcolor="black" stroked="f" strokeweight="0" path="m,l431267,r,222059l,222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">
                  <v:stroke miterlimit="83231f" joinstyle="miter"/>
                  <v:path textboxrect="0,0,431267,222059" arrowok="t"/>
                </v:shape>
                <v:shape id="Shape 124" style="position:absolute;left:231;top:1372;width:974;height:1668;visibility:visible;mso-wrap-style:square;v-text-anchor:top" coordsize="97358,166853" o:spid="_x0000_s1037" fillcolor="#38b449" stroked="f" strokeweight="0" path="m52845,c67844,,82118,2375,94742,5956l86894,34277c75464,30226,65939,28804,56185,28804v-10478,,-21907,2844,-21907,13563l34278,48552v,6198,724,8573,6426,11430l81166,80454v12624,6427,16192,17133,16192,30227l97358,129248v-241,28321,-29514,37605,-51651,37605c33807,166853,11900,163525,,157569l9043,130670v6438,4534,57365,19762,57137,-7848l66180,114732v,-5715,-482,-8103,-7138,-11659l24282,85458c10947,78550,3569,69025,3569,54267r,-15951c3569,11659,26899,,528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">
                  <v:stroke miterlimit="83231f" joinstyle="miter"/>
                  <v:path textboxrect="0,0,97358,166853" arrowok="t"/>
                </v:shape>
                <v:shape id="Shape 125" style="position:absolute;left:1598;top:1393;width:1057;height:1647;visibility:visible;mso-wrap-style:square;v-text-anchor:top" coordsize="105690,164706" o:spid="_x0000_s1038" fillcolor="#27a9e1" stroked="f" strokeweight="0" path="m,l30950,r-241,121387c30709,134239,45466,138049,52845,138049v7620,,22847,-3569,22847,-16421l75692,r29998,229l105690,124714v,27140,-28321,39992,-52845,39992c28575,164706,,151854,,124714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">
                  <v:stroke miterlimit="83231f" joinstyle="miter"/>
                  <v:path textboxrect="0,0,105690,164706" arrowok="t"/>
                </v:shape>
                <v:shape id="Shape 126" style="position:absolute;left:3083;top:1393;width:502;height:1624;visibility:visible;mso-wrap-style:square;v-text-anchor:top" coordsize="50229,162331" o:spid="_x0000_s1039" fillcolor="#ef4036" stroked="f" strokeweight="0" path="m,l50229,r,26637l48323,26187r-17614,l30709,71882r19278,l50229,71807r,26785l30709,98781r,63550l241,162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">
                  <v:stroke miterlimit="83231f" joinstyle="miter"/>
                  <v:path textboxrect="0,0,50229,162331" arrowok="t"/>
                </v:shape>
                <v:shape id="Shape 127" style="position:absolute;left:3585;top:1393;width:505;height:986;visibility:visible;mso-wrap-style:square;v-text-anchor:top" coordsize="50457,98592" o:spid="_x0000_s1040" fillcolor="#ef4036" stroked="f" strokeweight="0" path="m,l4039,c29273,,49987,15469,50229,41656r,16421c50457,85217,25705,98539,5486,98539l,98592,,71807,13926,67508v3511,-3005,5594,-7646,5594,-14193l19520,43320v,-6782,-2677,-11065,-6693,-13653l,266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">
                  <v:stroke miterlimit="83231f" joinstyle="miter"/>
                  <v:path textboxrect="0,0,50457,98592" arrowok="t"/>
                </v:shape>
                <v:shape id="Shape 128" style="position:absolute;left:18097;top:1977;width:1273;height:687;visibility:visible;mso-wrap-style:square;v-text-anchor:top" coordsize="127343,68732" o:spid="_x0000_s1041" fillcolor="black" stroked="f" strokeweight="0" path="m16853,v2426,1867,6084,2426,9080,3467c33325,6032,40475,8941,47866,11481v14720,5042,30798,9258,43142,16103c95491,30061,99314,32944,103492,35801v1995,1372,11303,7392,12485,8230c117805,45326,119697,46749,121628,48171v800,597,1473,1067,2997,2286c125197,50914,127343,51905,126353,53200v-4293,1359,-7760,2617,-11507,3988c103378,61227,99187,63614,84074,67907v-953,279,-2477,825,-2286,-2451c81724,64287,76353,61747,73152,60287v-1156,114,-2997,1676,-5664,1702c61837,58623,55245,54013,48082,50076,43028,47320,37071,44564,32703,42139,30632,40970,28981,39675,27369,39764v-2515,139,-5055,3454,-6135,4254c20155,44818,15977,47523,14783,48451v-2121,1625,-3861,3505,-5740,4800c6807,54788,4547,56223,2184,57582,2032,54254,1067,52362,,49416v2502,-1689,8319,-292,9843,-2807c12179,31483,2718,20396,3734,6896,7251,6452,10020,5677,13970,2489,14961,1892,15418,978,16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">
                  <v:stroke miterlimit="83231f" joinstyle="miter"/>
                  <v:path textboxrect="0,0,127343,68732" arrowok="t"/>
                </v:shape>
                <v:shape id="Shape 129" style="position:absolute;left:18205;top:2538;width:533;height:353;visibility:visible;mso-wrap-style:square;v-text-anchor:top" coordsize="53340,35369" o:spid="_x0000_s1042" fillcolor="black" stroked="f" strokeweight="0" path="m20358,v3162,5156,10274,2730,15723,4280c38024,4826,40081,5753,41948,6566v4953,2197,11392,4127,10300,12814c37960,25248,23813,29997,9310,35369,6121,33604,4559,29820,,29731,597,25400,5817,18097,6909,16243v368,-635,2781,-5181,3149,-5791c12446,6413,14936,254,203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">
                  <v:stroke miterlimit="83231f" joinstyle="miter"/>
                  <v:path textboxrect="0,0,53340,35369" arrowok="t"/>
                </v:shape>
                <v:shape id="Shape 130" style="position:absolute;left:17382;top:676;width:2536;height:1813;visibility:visible;mso-wrap-style:square;v-text-anchor:top" coordsize="253517,181242" o:spid="_x0000_s1043" fillcolor="black" stroked="f" strokeweight="0" path="m107200,v80810,,146317,65494,146317,146304c253517,152019,253161,157632,252526,163182v-15646,6312,-32143,12116,-48500,18060c203581,178245,203555,171526,200075,169863v-1904,-623,-254,-5601,-2082,-6350c193865,163449,194348,167145,191135,167843v-9779,-5270,-18847,-11620,-28054,-18339c162471,149073,152247,140932,148069,137897v-1270,-927,-20840,-16104,-22149,-17463c125399,119888,117195,113525,115684,112713v-813,-432,-1093,-572,-2502,-1245c110642,110287,105905,109880,102781,107442v787,-7506,2032,-16599,-2172,-21653c98145,82829,95720,82740,89357,82550v-4166,-140,-5893,330,-9436,445c76873,83096,73964,83452,70815,83312v-3785,-165,-6693,-419,-9169,-914c60160,82106,54228,79540,52489,78219v-343,-266,-2490,-1409,-3099,-1892c45974,73736,39814,70079,35382,67526,24929,61519,15074,56731,6032,50775,5778,50610,3136,48857,,46761,26721,18009,64833,,1072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">
                  <v:stroke miterlimit="83231f" joinstyle="miter"/>
                  <v:path textboxrect="0,0,253517,181242" arrowok="t"/>
                </v:shape>
                <v:shape id="Shape 131" style="position:absolute;left:17723;top:1940;width:370;height:516;visibility:visible;mso-wrap-style:square;v-text-anchor:top" coordsize="36995,51664" o:spid="_x0000_s1044" fillcolor="black" stroked="f" strokeweight="0" path="m10109,89v711,-89,1232,419,2032,635c16155,2388,19406,3823,22327,4928v6312,2438,9170,4432,10859,7416c35014,15583,34455,19469,35065,23825v635,4598,1930,11316,102,16231c23038,38265,19762,51664,11468,42939v1854,-1613,4090,-3937,5131,-7074c17361,33528,18212,25527,17526,23381,16028,18682,6668,13881,,15659,1651,9055,6566,5118,10109,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">
                  <v:stroke miterlimit="83231f" joinstyle="miter"/>
                  <v:path textboxrect="0,0,36995,51664" arrowok="t"/>
                </v:shape>
                <v:shape id="Shape 132" style="position:absolute;left:17268;top:1591;width:938;height:415;visibility:visible;mso-wrap-style:square;v-text-anchor:top" coordsize="93776,41558" o:spid="_x0000_s1045" fillcolor="black" stroked="f" strokeweight="0" path="m2421,21v821,20,1890,801,3205,1316c9119,2696,12509,4435,16307,6086v2641,1156,9842,4433,10667,4776c34404,13922,42252,16450,49695,19523v7429,3048,14986,5893,22022,8725c75374,29734,78829,31613,82397,33010v3849,1525,8408,1880,11379,4700c91846,39233,90945,41558,86855,41316,84899,37252,79045,36859,75019,39576,69570,36719,64008,35258,57658,32502,55588,30318,55232,26965,51867,26597v-2032,-229,-2921,1283,-5702,1295c35369,22698,26073,18520,17094,14024,14935,12957,12967,11941,10960,11001,7188,9211,,5413,711,3267,1029,740,1600,,242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">
                  <v:stroke miterlimit="83231f" joinstyle="miter"/>
                  <v:path textboxrect="0,0,93776,41558" arrowok="t"/>
                </v:shape>
                <v:shape id="Shape 133" style="position:absolute;left:16991;top:1438;width:2871;height:2165;visibility:visible;mso-wrap-style:square;v-text-anchor:top" coordsize="287058,216421" o:spid="_x0000_s1046" fillcolor="black" stroked="f" strokeweight="0" path="m17869,v2769,3556,5969,8420,9868,12014c26022,14986,24803,18631,25806,21692v597,1854,2642,3086,4903,4533c31941,27013,35878,28892,36767,29324v1955,965,4279,2121,6133,3036c46330,34074,48641,34950,52057,36563v2591,1207,5829,2642,9169,4179c65659,42786,69710,44577,72796,46647v648,14427,-8648,21019,-12954,31395c58763,79692,55397,79477,53963,81229v-776,965,139,2782,-445,3531c53163,85217,51753,85026,51181,86195v-660,1346,-610,5499,-572,8801c50686,101879,52210,108267,53987,114325v852,2883,2248,5220,2960,7735c58712,128295,58141,132118,62840,133680v-673,3302,2387,4890,3988,7061c68783,143396,73216,147498,77216,149911v864,520,3874,2819,5410,3099c83922,153251,86779,152019,90563,152222v2147,114,4255,1905,6973,2121c98641,154432,98603,152908,98996,152857v585,-101,3201,1486,5564,877c107645,152946,109868,151371,112141,149327v1930,5372,-5804,8496,-10529,11277c99009,162103,93053,163830,91351,167450v2883,4483,13500,1003,18974,-64c114605,172428,111963,180162,110109,184582v-851,2019,-3010,3708,-1943,5232c112217,189954,114719,188354,117246,185992v229,-216,1918,-1588,3251,-3976c122898,177749,124638,169291,125133,162611v33591,-9157,68098,-19038,101943,-29858c247561,126213,267995,118732,287058,110122,269634,171475,213233,216421,146317,216421,65494,216421,,150914,,70091,,44691,6477,20815,178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">
                  <v:stroke miterlimit="83231f" joinstyle="miter"/>
                  <v:path textboxrect="0,0,287058,216421" arrowok="t"/>
                </v:shape>
                <v:shape id="Shape 134" style="position:absolute;left:18062;top:1544;width:323;height:187;visibility:visible;mso-wrap-style:square;v-text-anchor:top" coordsize="32271,18745" o:spid="_x0000_s1047" fillcolor="black" stroked="f" strokeweight="0" path="m25705,38v838,,1778,406,2730,864c29502,1664,30010,2604,30531,3619v1308,4877,1740,10402,-470,15126c23228,16599,18948,13589,13843,10757,8941,8026,4445,4267,,826,9640,76,16663,,25705,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">
                  <v:stroke miterlimit="83231f" joinstyle="miter"/>
                  <v:path textboxrect="0,0,32271,18745" arrowok="t"/>
                </v:shape>
                <v:shape id="Shape 135" style="position:absolute;left:16325;width:2140;height:4279;visibility:visible;mso-wrap-style:square;v-text-anchor:top" coordsize="214008,427998" o:spid="_x0000_s1048" fillcolor="#27a9e1" stroked="f" strokeweight="0" path="m213958,r50,l214008,55672v-87452,,-158331,70879,-158331,158318c55677,301442,126556,372321,214008,372321r,55677c95822,427998,,332176,,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">
                  <v:stroke miterlimit="83231f" joinstyle="miter"/>
                  <v:path textboxrect="0,0,214008,427998" arrowok="t"/>
                </v:shape>
                <v:shape id="Shape 136" style="position:absolute;left:18465;width:2140;height:4279;visibility:visible;mso-wrap-style:square;v-text-anchor:top" coordsize="213995,427998" o:spid="_x0000_s1049" fillcolor="#27a9e1" stroked="f" strokeweight="0" path="m,l50,,43128,4343v97513,19954,170867,106234,170867,209647c213995,332176,118186,427998,,427998l,372321v87440,,158331,-70879,158331,-158331c158331,126551,87440,55672,,5567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">
                  <v:stroke miterlimit="83231f" joinstyle="miter"/>
                  <v:path textboxrect="0,0,213995,427998" arrowok="t"/>
                </v:shape>
                <v:shape id="Shape 137" style="position:absolute;left:21738;top:676;width:2926;height:2927;visibility:visible;mso-wrap-style:square;v-text-anchor:top" coordsize="292646,292633" o:spid="_x0000_s1050" fillcolor="black" stroked="f" strokeweight="0" path="m146329,v80810,,146317,65507,146317,146317c292646,227127,227139,292633,146329,292633,65519,292633,,227127,,146317,,132055,2070,118262,5867,105232v444,940,1041,1765,1905,2388c10934,109906,18593,109576,21082,112522v7442,8865,11226,19977,17500,30099c42570,149060,48006,154800,52577,160846v1271,1638,3201,2184,4916,3492c60757,167602,64020,170866,67297,174142v4712,3468,9868,5563,14694,9094c83667,184455,84239,187122,85496,188836v3556,4915,8382,9729,11913,14707c110388,221958,120980,253098,145008,259550v20345,5474,26848,-11608,34303,-21692c196862,214109,225272,200508,235331,169240v4457,-13894,-5449,-21615,-5614,-35712c232524,133287,235331,133058,238112,132829v2108,-2108,4203,-4203,6312,-6299c246367,123215,246049,117920,249326,116027v597,1016,1270,2007,2108,2794c249110,130302,246748,156527,250024,169240v1804,6973,4661,14123,6312,21006l257721,190246v495,-5486,2984,-10109,4217,-14707c262165,168999,262394,162471,262636,155931v1854,-8890,2400,-22327,,-31509c261226,119990,259829,115557,258432,111125v-1905,-2845,-6299,-3531,-7709,-6998c249059,99974,250215,95466,247929,92215v-1181,-1651,-3873,-2324,-5614,-3505c233464,82690,229133,80454,216420,83820v-2032,3912,-7010,13995,-7010,13995c208254,101359,204876,103950,201714,105512v533,1625,1753,1867,2095,2819c205054,111633,201054,118593,201714,123025v2718,1270,5321,2349,9106,2807c211303,131521,210617,135547,209410,140526v-1778,965,-2438,1346,-5601,1397c201295,140360,197917,140894,194716,139827v-5512,-1842,-12662,-3975,-17500,-6998c171043,128968,165900,122695,159702,118821v-4445,-2768,-9741,-3416,-14694,-5600c134696,108687,124168,102095,114897,96418v-2795,-927,-5601,-1866,-8408,-2806c97358,88202,90576,78880,81293,74016r,2095c84277,78931,87084,82817,89002,86614r-1410,c86652,85471,87147,85839,85496,85217r,1397l86195,86614v1904,5143,9740,11201,14693,13310c104076,101270,107314,100952,110007,102730v12484,8230,22454,21044,35001,29401c150254,135611,155677,139141,161112,141923v2566,939,5131,1879,7696,2806c174701,149149,179565,155766,187718,158026v-241,241,-482,470,-698,699c183388,161925,176961,161379,175120,166433v-4026,4636,279,12713,-2108,19597c172008,188925,166433,195529,163906,197244v-3112,2095,-7455,2070,-9805,4902c135521,194678,123444,180950,108597,169926v-1917,-1410,-3225,-825,-5600,-2083c99326,165887,96939,160465,93192,158725r-3492,c88481,158191,86664,155943,85496,155219v-2108,-685,-4203,-1397,-6299,-2082c77788,151270,76390,149390,74981,147523,65214,140068,57188,131445,49085,122314v-3416,-3836,-8128,-7023,-11201,-11189c33400,105042,29756,98895,25285,92926,21754,89395,18237,85865,14706,82334,38443,33592,88455,,146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">
                  <v:stroke miterlimit="83231f" joinstyle="miter"/>
                  <v:path textboxrect="0,0,292646,292633" arrowok="t"/>
                </v:shape>
                <v:shape id="Shape 138" style="position:absolute;left:21072;width:2140;height:4279;visibility:visible;mso-wrap-style:square;v-text-anchor:top" coordsize="214002,427997" o:spid="_x0000_s1051" fillcolor="#f05a28" stroked="f" strokeweight="0" path="m213958,r44,l214002,55672r-31905,3216c109944,73650,55677,137480,55677,213990v,76521,54267,140352,126420,155115l214002,372320r,55677l170880,423650c73364,403693,,317403,,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">
                  <v:stroke miterlimit="83231f" joinstyle="miter"/>
                  <v:path textboxrect="0,0,214002,427997" arrowok="t"/>
                </v:shape>
                <v:shape id="Shape 139" style="position:absolute;left:23212;width:2140;height:4279;visibility:visible;mso-wrap-style:square;v-text-anchor:top" coordsize="213988,427998" o:spid="_x0000_s1052" fillcolor="#f05a28" stroked="f" strokeweight="0" path="m,l56,,43133,4343v97511,19954,170855,106234,170855,209647c213988,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">
                  <v:stroke miterlimit="83231f" joinstyle="miter"/>
                  <v:path textboxrect="0,0,213988,427998" arrowok="t"/>
                </v:shape>
                <v:shape id="Shape 140" style="position:absolute;left:13858;top:2428;width:753;height:751;visibility:visible;mso-wrap-style:square;v-text-anchor:top" coordsize="75273,75121" o:spid="_x0000_s1053" fillcolor="black" stroked="f" strokeweight="0" path="m3937,292v216,-140,432,-292,495,c20371,13271,36449,26835,52477,40208v5282,4407,12039,9995,17335,14961c73343,58471,67742,61100,75273,74574,51397,75121,32766,74206,8610,74219,7391,65977,4064,58814,3442,49568,2845,40589,5156,29299,,24193v1067,-380,1333,-939,1715,-1968c3390,17755,2260,10224,2705,4724,2845,3061,3810,1892,3937,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">
                  <v:stroke miterlimit="83231f" joinstyle="miter"/>
                  <v:path textboxrect="0,0,75273,75121" arrowok="t"/>
                </v:shape>
                <v:shape id="Shape 141" style="position:absolute;left:12245;top:676;width:2926;height:2477;visibility:visible;mso-wrap-style:square;v-text-anchor:top" coordsize="292646,247637" o:spid="_x0000_s1054" fillcolor="black" stroked="f" strokeweight="0" path="m146317,v80809,,146329,65507,146329,146317c292646,180442,280912,211823,261328,236715v-4204,-4648,-10973,-7277,-19406,-8052c236055,228117,231584,224041,227381,221031v-5258,-3797,-8192,-6338,-12319,-9855c198857,197269,182766,184137,167272,170028v1498,-12993,8966,-25515,5410,-40412c171183,123304,167348,118326,168999,109169v1080,-6020,2400,-11506,736,-17996c168973,88189,168161,85611,167754,82804v-444,-3137,-267,-6210,-724,-9360c165798,64986,160338,59538,155448,54229v-1206,-1295,-4483,-3277,-3708,-5905c152222,46761,153035,46558,155194,46330v-952,-1131,25,-1512,1245,-978c156375,42685,151435,37973,153226,34265v393,-813,12,-953,634,-1562c156604,30086,159817,30035,161531,29108v1613,-876,2819,-1930,1486,-3568c162319,24663,161175,25044,160693,25057v-622,13,-7519,1334,-8014,876c152502,25768,152565,25971,151473,24663v-2515,-3022,-3163,-7950,-13094,-7950c130925,17361,124599,23787,125514,28905v-4128,1956,-10744,3505,-10236,5360c116662,37821,123622,33274,127114,36728v1372,2845,-2171,3531,-1981,6655c125095,44653,127318,43663,127597,44615v-673,2642,1600,2515,736,4686c129362,50076,130226,51029,130556,52502v737,1473,4306,127,4674,1968c134633,56109,132486,55575,131546,55702v-1498,216,-3136,457,-4432,978c122403,58611,120244,63576,116522,65557v-2590,1385,-5676,1753,-8381,2960c105664,69621,103263,70764,100749,72200v-7735,38,-11252,2946,-17246,5676c79984,79477,76492,82106,73647,81813v-2667,-266,-4203,-4419,-6908,-4419c61163,77394,60528,88379,65265,90195v1207,470,3010,-508,4941,c72009,90665,76721,95618,78321,97092v17564,15989,38011,34988,54953,50012c132473,149924,133909,151384,135496,152768v661,597,991,1550,1968,1486c138341,168605,133883,177622,132283,189497v1245,559,3530,76,5181,241c137554,191351,136716,193091,137693,194158v1156,939,3811,165,4928,508c143446,195986,144335,197231,145352,198361v-102,10770,6730,21108,7632,31534c153264,233121,153035,236245,151257,238519v-1029,1308,-2870,2044,-4686,3200c144970,242748,143370,244285,141897,244920v-2768,1193,-6337,723,-8877,2717c100914,246380,69012,245326,37376,243980,14148,218084,,183845,,146317,,65507,65507,,1463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">
                  <v:stroke miterlimit="83231f" joinstyle="miter"/>
                  <v:path textboxrect="0,0,292646,247637" arrowok="t"/>
                </v:shape>
                <v:shape id="Shape 142" style="position:absolute;left:12989;top:1405;width:661;height:701;visibility:visible;mso-wrap-style:square;v-text-anchor:top" coordsize="66180,70028" o:spid="_x0000_s1055" fillcolor="black" stroked="f" strokeweight="0" path="m55181,51v216,-51,229,89,254,254c58293,3442,58470,9411,61340,12865v928,1105,3645,3366,3937,5182c65709,20676,64033,24435,64046,27902v12,1600,711,3200,749,4686c64820,33680,64300,34798,64300,36017v,5601,457,14694,457,14694c64757,50711,65456,52502,65532,54254v648,4102,-356,8687,,13310c63538,68034,62140,69101,60604,70028,40005,52019,19926,33490,,14834v6921,-813,16510,-166,22657,-2464c25057,11481,26885,9423,29566,8420,33286,7049,39091,6528,43358,5715,47942,4851,52438,3581,5518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">
                  <v:stroke miterlimit="83231f" joinstyle="miter"/>
                  <v:path textboxrect="0,0,66180,70028" arrowok="t"/>
                </v:shape>
                <v:shape id="Shape 143" style="position:absolute;left:12842;top:3301;width:1755;height:302;visibility:visible;mso-wrap-style:square;v-text-anchor:top" coordsize="175425,30124" o:spid="_x0000_s1056" fillcolor="black" stroked="f" strokeweight="0" path="m175425,c150787,18885,119977,30124,86551,30124,54153,30124,24232,19583,,1765,57938,3658,117932,2756,175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">
                  <v:stroke miterlimit="83231f" joinstyle="miter"/>
                  <v:path textboxrect="0,0,175425,30124" arrowok="t"/>
                </v:shape>
                <v:shape id="Shape 144" style="position:absolute;left:11579;width:2140;height:4279;visibility:visible;mso-wrap-style:square;v-text-anchor:top" coordsize="213988,427997" o:spid="_x0000_s1057" fillcolor="#38b449" stroked="f" strokeweight="0" path="m213945,r43,l213988,55672r-31905,3216c109931,73650,55664,137480,55664,213990v,76521,54267,140352,126419,155115l213988,372320r,55677l170867,423650c73354,403693,,317403,,213990,,110577,73354,24297,170867,4343l2139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">
                  <v:stroke miterlimit="83231f" joinstyle="miter"/>
                  <v:path textboxrect="0,0,213988,427997" arrowok="t"/>
                </v:shape>
                <v:shape id="Shape 145" style="position:absolute;left:13719;width:2140;height:4279;visibility:visible;mso-wrap-style:square;v-text-anchor:top" coordsize="214001,427998" o:spid="_x0000_s1058" fillcolor="#38b449" stroked="f" strokeweight="0" path="m,l56,,43134,4343v97513,19954,170867,106234,170867,209647c214001,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">
                  <v:stroke miterlimit="83231f" joinstyle="miter"/>
                  <v:path textboxrect="0,0,214001,427998" arrowok="t"/>
                </v:shape>
                <w10:anchorlock/>
              </v:group>
            </w:pict>
          </mc:Fallback>
        </mc:AlternateContent>
      </w:r>
    </w:p>
    <w:p w:rsidR="001563AB" w:rsidRDefault="00BA417B" w14:paraId="257B2816" w14:textId="78F7146B">
      <w:pPr>
        <w:spacing w:after="325"/>
        <w:ind w:left="-5"/>
      </w:pPr>
      <w:r>
        <w:t>NAME</w:t>
      </w:r>
      <w:r w:rsidR="004246E2">
        <w:t xml:space="preserve"> ____________</w:t>
      </w:r>
      <w:r w:rsidR="007861CD">
        <w:t>Jeppe</w:t>
      </w:r>
      <w:r w:rsidR="004246E2">
        <w:t xml:space="preserve">___________________ </w:t>
      </w:r>
      <w:r>
        <w:t>SURNAME</w:t>
      </w:r>
      <w:r w:rsidR="004246E2">
        <w:t>_______</w:t>
      </w:r>
      <w:r w:rsidRPr="0087573D" w:rsidR="0087573D">
        <w:t>Pallesen</w:t>
      </w:r>
      <w:r w:rsidR="004246E2">
        <w:t>_________________</w:t>
      </w:r>
    </w:p>
    <w:p w:rsidR="00C755DF" w:rsidRDefault="00C755DF" w14:paraId="08C44CFF" w14:textId="5E6D316B">
      <w:pPr>
        <w:spacing w:line="663" w:lineRule="auto"/>
        <w:ind w:left="-5"/>
      </w:pPr>
      <w:r w:rsidRPr="00C755DF">
        <w:t>PASSPORT ID</w:t>
      </w:r>
      <w:r>
        <w:t xml:space="preserve"> _________ </w:t>
      </w:r>
      <w:r w:rsidRPr="00C755DF">
        <w:t/>
      </w:r>
      <w:r>
        <w:t xml:space="preserve">  </w:t>
      </w:r>
      <w:r w:rsidRPr="00C755DF">
        <w:t>COUNTRY RESIDENT</w:t>
      </w:r>
      <w:r>
        <w:t xml:space="preserve">____ </w:t>
      </w:r>
      <w:r w:rsidRPr="00C755DF">
        <w:t>Denmark Denmark </w:t>
      </w:r>
      <w:r w:rsidR="00AB0C95">
        <w:t xml:space="preserve"> __</w:t>
      </w:r>
      <w:r w:rsidRPr="00AB0C95" w:rsidR="00AB0C95">
        <w:t>COUNTRY OF BIRTH</w:t>
      </w:r>
      <w:r w:rsidR="00AB0C95">
        <w:t xml:space="preserve"> __</w:t>
      </w:r>
      <w:r w:rsidRPr="00E0367E" w:rsidR="00AB0C95">
        <w:t>Denmark</w:t>
      </w:r>
    </w:p>
    <w:p w:rsidR="00BA417B" w:rsidRDefault="00BA417B" w14:paraId="1E0DC3B8" w14:textId="4D34C68E">
      <w:pPr>
        <w:spacing w:line="663" w:lineRule="auto"/>
        <w:ind w:left="-5"/>
      </w:pPr>
      <w:r w:rsidRPr="00BA417B">
        <w:t xml:space="preserve">DATE OF BIRTH </w:t>
      </w:r>
      <w:r>
        <w:t xml:space="preserve">_____ </w:t>
      </w:r>
      <w:r w:rsidRPr="00BA417B">
        <w:t>05/12/1985</w:t>
      </w:r>
      <w:r>
        <w:t xml:space="preserve"> __ </w:t>
      </w:r>
      <w:r w:rsidRPr="00BA417B">
        <w:t>MEDICAL CONDITION</w:t>
      </w:r>
      <w:r>
        <w:t xml:space="preserve"> ___ </w:t>
      </w:r>
      <w:r w:rsidRPr="00BA417B">
        <w:t>Good</w:t>
      </w:r>
    </w:p>
    <w:p w:rsidR="00AB0C95" w:rsidP="00AB0C95" w:rsidRDefault="00BA417B" w14:paraId="4D307647" w14:textId="06053238">
      <w:pPr>
        <w:spacing w:after="545"/>
        <w:ind w:left="-5"/>
      </w:pPr>
      <w:r>
        <w:t xml:space="preserve">E-MAIL </w:t>
      </w:r>
      <w:r w:rsidR="00AB0C95">
        <w:t>_____________</w:t>
      </w:r>
      <w:r w:rsidRPr="004860C4" w:rsidR="00AB0C95">
        <w:t>pallesenjeppe@gmail.com</w:t>
      </w:r>
      <w:r w:rsidR="00AB0C95">
        <w:t xml:space="preserve">______ </w:t>
      </w:r>
      <w:r>
        <w:t xml:space="preserve">PHONE NUMBER </w:t>
      </w:r>
      <w:r w:rsidR="00AB0C95">
        <w:t>________</w:t>
      </w:r>
      <w:r w:rsidRPr="006F64E1" w:rsidR="00AB0C95">
        <w:t>+4542342724</w:t>
      </w:r>
      <w:r w:rsidR="00AB0C95">
        <w:t>____</w:t>
      </w:r>
    </w:p>
    <w:p w:rsidRPr="00AB0C95" w:rsidR="00AB0C95" w:rsidP="00AB0C95" w:rsidRDefault="00AB0C95" w14:paraId="748CAD6E" w14:textId="77777777">
      <w:pPr>
        <w:spacing w:after="545"/>
        <w:ind w:left="-5"/>
      </w:pPr>
    </w:p>
    <w:p w:rsidR="001563AB" w:rsidRDefault="004246E2" w14:paraId="75372624" w14:textId="77777777">
      <w:pPr>
        <w:pStyle w:val="Heading1"/>
        <w:spacing w:after="229"/>
        <w:ind w:right="7"/>
      </w:pPr>
      <w:r>
        <w:t>CERTIFY THAT</w:t>
      </w:r>
    </w:p>
    <w:p w:rsidR="001563AB" w:rsidRDefault="004246E2" w14:paraId="5FBF2EE5" w14:textId="77777777">
      <w:pPr>
        <w:numPr>
          <w:ilvl w:val="0"/>
          <w:numId w:val="3"/>
        </w:numPr>
        <w:ind w:hanging="260"/>
      </w:pPr>
      <w:r>
        <w:t>I’m in good mental and physical health suitable to participate in SUP/SURFING/WINDSURFING;</w:t>
      </w:r>
    </w:p>
    <w:p w:rsidR="001563AB" w:rsidRDefault="004246E2" w14:paraId="4476E36E" w14:textId="77777777">
      <w:pPr>
        <w:numPr>
          <w:ilvl w:val="0"/>
          <w:numId w:val="3"/>
        </w:numPr>
        <w:ind w:hanging="260"/>
      </w:pPr>
      <w:r>
        <w:t xml:space="preserve">I ’m not under the influence nor have I taken any narcotics and/or psychotropic </w:t>
      </w:r>
      <w:proofErr w:type="gramStart"/>
      <w:r>
        <w:t>substances  in</w:t>
      </w:r>
      <w:proofErr w:type="gramEnd"/>
      <w:r>
        <w:t xml:space="preserve"> the last 48 (forty-eight) hours, I’m not under the influence of drugs, I haven’t consumed alcohol or food in excess;</w:t>
      </w:r>
    </w:p>
    <w:p w:rsidR="001563AB" w:rsidRDefault="004246E2" w14:paraId="1FFFBD71" w14:textId="77777777">
      <w:pPr>
        <w:numPr>
          <w:ilvl w:val="0"/>
          <w:numId w:val="3"/>
        </w:numPr>
        <w:ind w:hanging="260"/>
      </w:pPr>
      <w:r>
        <w:t>I’m aware of the risks, predictable and not that come with the practice of board water sports;</w:t>
      </w:r>
    </w:p>
    <w:p w:rsidR="001563AB" w:rsidRDefault="004246E2" w14:paraId="311360A8" w14:textId="77777777">
      <w:pPr>
        <w:numPr>
          <w:ilvl w:val="0"/>
          <w:numId w:val="3"/>
        </w:numPr>
        <w:ind w:hanging="260"/>
      </w:pPr>
      <w:r>
        <w:t>I am proficient in swimming;</w:t>
      </w:r>
    </w:p>
    <w:p w:rsidR="001563AB" w:rsidRDefault="004246E2" w14:paraId="4F6FE73F" w14:textId="77777777">
      <w:pPr>
        <w:numPr>
          <w:ilvl w:val="0"/>
          <w:numId w:val="3"/>
        </w:numPr>
        <w:ind w:hanging="260"/>
      </w:pPr>
      <w:r>
        <w:t>I have received a life jacket;</w:t>
      </w:r>
    </w:p>
    <w:p w:rsidR="001563AB" w:rsidRDefault="004246E2" w14:paraId="13072A0A" w14:textId="77777777">
      <w:pPr>
        <w:numPr>
          <w:ilvl w:val="0"/>
          <w:numId w:val="3"/>
        </w:numPr>
        <w:spacing w:after="445"/>
        <w:ind w:hanging="260"/>
      </w:pPr>
      <w:r>
        <w:t>I was given instructions on the use of the leash;</w:t>
      </w:r>
    </w:p>
    <w:p w:rsidR="001563AB" w:rsidRDefault="004246E2" w14:paraId="14E4866C" w14:textId="77777777">
      <w:pPr>
        <w:pStyle w:val="Heading1"/>
        <w:spacing w:after="229"/>
        <w:ind w:right="7"/>
      </w:pPr>
      <w:proofErr w:type="gramStart"/>
      <w:r>
        <w:t>ALSO</w:t>
      </w:r>
      <w:proofErr w:type="gramEnd"/>
      <w:r>
        <w:t xml:space="preserve"> STATE THAT</w:t>
      </w:r>
    </w:p>
    <w:p w:rsidR="001563AB" w:rsidRDefault="004246E2" w14:paraId="1E0586F9" w14:textId="7C6F1FA7">
      <w:pPr>
        <w:numPr>
          <w:ilvl w:val="0"/>
          <w:numId w:val="4"/>
        </w:numPr>
        <w:ind w:hanging="260"/>
      </w:pPr>
      <w:r>
        <w:t xml:space="preserve">from this point forward, I take full responsibilities on damages caused to others and/or things or to the equipment due to my </w:t>
      </w:r>
      <w:proofErr w:type="spellStart"/>
      <w:r>
        <w:t>non compliant</w:t>
      </w:r>
      <w:proofErr w:type="spellEnd"/>
      <w:r>
        <w:t xml:space="preserve"> behavior with the code of practice of SUP/SURFING/WINDSURFING or my irresponsible behavior;</w:t>
      </w:r>
    </w:p>
    <w:p w:rsidR="001563AB" w:rsidRDefault="004246E2" w14:paraId="5517B89A" w14:textId="77777777">
      <w:pPr>
        <w:numPr>
          <w:ilvl w:val="0"/>
          <w:numId w:val="4"/>
        </w:numPr>
        <w:ind w:hanging="260"/>
      </w:pPr>
      <w:proofErr w:type="gramStart"/>
      <w:r>
        <w:t>I  testify</w:t>
      </w:r>
      <w:proofErr w:type="gramEnd"/>
      <w:r>
        <w:t xml:space="preserve"> that me and my family, relieve the ADS here called “SupGarda” its associates and staff, and/or their family from any responsibilities for injury, death and/or any damage (also caused by third party), that I could sustain during and because of the practice of SUP;</w:t>
      </w:r>
    </w:p>
    <w:p w:rsidR="001563AB" w:rsidRDefault="00FD20CF" w14:paraId="0A11C3FD" w14:textId="2C3F8500">
      <w:pPr>
        <w:numPr>
          <w:ilvl w:val="0"/>
          <w:numId w:val="4"/>
        </w:numPr>
        <w:spacing w:after="443"/>
        <w:ind w:hanging="260"/>
      </w:pPr>
      <w:r>
        <w:rPr>
          <w:noProof/>
          <w:sz w:val="24"/>
          <w:szCs w:val="24"/>
        </w:rPr>
        <w:drawing>
          <wp:anchor distT="0" distB="0" distL="114300" distR="114300" simplePos="0" relativeHeight="251653632" behindDoc="1" locked="0" layoutInCell="1" allowOverlap="1" wp14:editId="52F9C824" wp14:anchorId="2C2F397D">
            <wp:simplePos x="0" y="0"/>
            <wp:positionH relativeFrom="column">
              <wp:posOffset>3691506</wp:posOffset>
            </wp:positionH>
            <wp:positionV relativeFrom="paragraph">
              <wp:posOffset>469963</wp:posOffset>
            </wp:positionV>
            <wp:extent cx="1502618" cy="751107"/>
            <wp:effectExtent l="0" t="0" r="2540" b="0"/>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14936" cy="757264"/>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4246E2">
        <w:t>I  have</w:t>
      </w:r>
      <w:proofErr w:type="gramEnd"/>
      <w:r w:rsidR="004246E2">
        <w:t xml:space="preserve"> carefully read and taken into consideration the content of this document and I clearly understand the meaning of every single point before signing it. I understand and completely agree with the rules and their purpose for my safety and that not respecting them can put myself and others in a dangerous situation during the lesson both on land and on water.</w:t>
      </w:r>
    </w:p>
    <w:p w:rsidR="001563AB" w:rsidP="00DF0289" w:rsidRDefault="004246E2" w14:paraId="669884CB" w14:textId="23D5E470">
      <w:pPr>
        <w:tabs>
          <w:tab w:val="center" w:pos="720"/>
          <w:tab w:val="center" w:pos="1440"/>
          <w:tab w:val="center" w:pos="2306"/>
          <w:tab w:val="center" w:pos="2880"/>
          <w:tab w:val="center" w:pos="3600"/>
          <w:tab w:val="center" w:pos="4320"/>
          <w:tab w:val="center" w:pos="5040"/>
          <w:tab w:val="left" w:pos="6855"/>
        </w:tabs>
        <w:spacing w:after="450"/>
        <w:ind w:left="-15" w:firstLine="0"/>
        <w:jc w:val="left"/>
      </w:pPr>
      <w:r>
        <w:t xml:space="preserve"> </w:t>
      </w:r>
      <w:r>
        <w:tab/>
        <w:t xml:space="preserve">           </w:t>
      </w:r>
      <w:r>
        <w:tab/>
        <w:t xml:space="preserve"> </w:t>
      </w:r>
      <w:r>
        <w:tab/>
        <w:t xml:space="preserve">Date </w:t>
      </w:r>
      <w:r w:rsidR="00B16A8F">
        <w:t xml:space="preserve">  </w:t>
      </w:r>
      <w:r w:rsidRPr="00B16A8F" w:rsidR="00B16A8F">
        <w:t>07/07/2026</w:t>
      </w:r>
      <w:r>
        <w:tab/>
        <w:t xml:space="preserve"> </w:t>
      </w:r>
      <w:r>
        <w:tab/>
        <w:t xml:space="preserve"> </w:t>
      </w:r>
      <w:r>
        <w:tab/>
        <w:t xml:space="preserve">        </w:t>
      </w:r>
      <w:proofErr w:type="spellStart"/>
      <w:r>
        <w:t>Signaure</w:t>
      </w:r>
      <w:proofErr w:type="spellEnd"/>
      <w:r w:rsidR="00DF0289">
        <w:tab/>
      </w:r>
    </w:p>
    <w:p w:rsidR="00FD20CF" w:rsidRDefault="00FD20CF" w14:paraId="6F3A5AFA" w14:textId="77777777">
      <w:pPr>
        <w:tabs>
          <w:tab w:val="right" w:pos="8112"/>
        </w:tabs>
        <w:ind w:left="-15" w:firstLine="0"/>
        <w:jc w:val="left"/>
      </w:pPr>
    </w:p>
    <w:p w:rsidR="00220293" w:rsidRDefault="00220293" w14:paraId="09819A86" w14:textId="77777777">
      <w:pPr>
        <w:tabs>
          <w:tab w:val="right" w:pos="8112"/>
        </w:tabs>
        <w:ind w:left="-15" w:firstLine="0"/>
        <w:jc w:val="left"/>
      </w:pPr>
    </w:p>
    <w:p w:rsidR="00220293" w:rsidRDefault="00220293" w14:paraId="27ADD8BE" w14:textId="77777777">
      <w:pPr>
        <w:tabs>
          <w:tab w:val="right" w:pos="8112"/>
        </w:tabs>
        <w:ind w:left="-15" w:firstLine="0"/>
        <w:jc w:val="left"/>
      </w:pPr>
    </w:p>
    <w:p w:rsidR="00220293" w:rsidRDefault="00220293" w14:paraId="4198A5E0" w14:textId="77777777">
      <w:pPr>
        <w:tabs>
          <w:tab w:val="right" w:pos="8112"/>
        </w:tabs>
        <w:ind w:left="-15" w:firstLine="0"/>
        <w:jc w:val="left"/>
      </w:pPr>
    </w:p>
    <w:p w:rsidR="00220293" w:rsidRDefault="00220293" w14:paraId="29CC9AB1" w14:textId="77777777">
      <w:pPr>
        <w:tabs>
          <w:tab w:val="right" w:pos="8112"/>
        </w:tabs>
        <w:ind w:left="-15" w:firstLine="0"/>
        <w:jc w:val="left"/>
      </w:pPr>
    </w:p>
    <w:p w:rsidR="00DF0289" w:rsidP="00DF0289" w:rsidRDefault="00DF0289" w14:paraId="70AD7689" w14:textId="77777777">
      <w:pPr>
        <w:tabs>
          <w:tab w:val="right" w:pos="8112"/>
        </w:tabs>
        <w:ind w:left="-15" w:firstLine="0"/>
        <w:jc w:val="left"/>
      </w:pPr>
      <w:r>
        <w:t>1.   Child’s   name: Sigge</w:t>
      </w:r>
    </w:p>
    <w:p w:rsidR="00DF0289" w:rsidP="00DF0289" w:rsidRDefault="00DF0289" w14:paraId="49A95BB5" w14:textId="77777777">
      <w:pPr>
        <w:tabs>
          <w:tab w:val="right" w:pos="8112"/>
        </w:tabs>
        <w:ind w:left="-15" w:firstLine="0"/>
        <w:jc w:val="left"/>
      </w:pPr>
    </w:p>
    <w:p w:rsidR="00DF0289" w:rsidP="00DF0289" w:rsidRDefault="00DF0289" w14:paraId="01300500" w14:textId="77777777">
      <w:pPr>
        <w:tabs>
          <w:tab w:val="right" w:pos="8112"/>
        </w:tabs>
        <w:ind w:left="-15" w:firstLine="0"/>
        <w:jc w:val="left"/>
      </w:pPr>
      <w:r>
        <w:t>•    Date of Birth: 15/08/2016</w:t>
      </w:r>
    </w:p>
    <w:p w:rsidR="00DF0289" w:rsidP="00DF0289" w:rsidRDefault="00DF0289" w14:paraId="2A3C871A" w14:textId="77777777">
      <w:pPr>
        <w:tabs>
          <w:tab w:val="right" w:pos="8112"/>
        </w:tabs>
        <w:ind w:left="-15" w:firstLine="0"/>
        <w:jc w:val="left"/>
      </w:pPr>
    </w:p>
    <w:p w:rsidR="00DF0289" w:rsidP="00DF0289" w:rsidRDefault="00DF0289" w14:paraId="6F17A977" w14:textId="77777777">
      <w:pPr>
        <w:tabs>
          <w:tab w:val="right" w:pos="8112"/>
        </w:tabs>
        <w:ind w:left="-15" w:firstLine="0"/>
        <w:jc w:val="left"/>
      </w:pPr>
    </w:p>
    <w:p w:rsidR="00DF0289" w:rsidP="00DF0289" w:rsidRDefault="00DF0289" w14:paraId="79CD2856" w14:textId="77777777">
      <w:pPr>
        <w:tabs>
          <w:tab w:val="right" w:pos="8112"/>
        </w:tabs>
        <w:ind w:left="-15" w:firstLine="0"/>
        <w:jc w:val="left"/>
      </w:pPr>
    </w:p>
    <w:p w:rsidR="00DF0289" w:rsidP="00DF0289" w:rsidRDefault="00DF0289" w14:paraId="4E915544" w14:textId="77777777">
      <w:pPr>
        <w:tabs>
          <w:tab w:val="right" w:pos="8112"/>
        </w:tabs>
        <w:ind w:left="-15" w:firstLine="0"/>
        <w:jc w:val="left"/>
      </w:pPr>
      <w:r>
        <w:t>2.   Child’s   name: Snorre</w:t>
      </w:r>
    </w:p>
    <w:p w:rsidR="00DF0289" w:rsidP="00DF0289" w:rsidRDefault="00DF0289" w14:paraId="3880EC71" w14:textId="77777777">
      <w:pPr>
        <w:tabs>
          <w:tab w:val="right" w:pos="8112"/>
        </w:tabs>
        <w:ind w:left="-15" w:firstLine="0"/>
        <w:jc w:val="left"/>
      </w:pPr>
    </w:p>
    <w:p w:rsidR="00DF0289" w:rsidP="00DF0289" w:rsidRDefault="00DF0289" w14:paraId="44FB839E" w14:textId="77777777">
      <w:pPr>
        <w:tabs>
          <w:tab w:val="right" w:pos="8112"/>
        </w:tabs>
        <w:ind w:left="-15" w:firstLine="0"/>
        <w:jc w:val="left"/>
      </w:pPr>
      <w:r>
        <w:t>•    Date of Birth: 09/12/2019</w:t>
      </w:r>
    </w:p>
    <w:p w:rsidR="00DF0289" w:rsidP="00DF0289" w:rsidRDefault="00DF0289" w14:paraId="7FF512B2" w14:textId="77777777">
      <w:pPr>
        <w:tabs>
          <w:tab w:val="right" w:pos="8112"/>
        </w:tabs>
        <w:ind w:left="-15" w:firstLine="0"/>
        <w:jc w:val="left"/>
      </w:pPr>
    </w:p>
    <w:p w:rsidR="00DF0289" w:rsidP="00DF0289" w:rsidRDefault="00DF0289" w14:paraId="77DB2FBF" w14:textId="77777777">
      <w:pPr>
        <w:tabs>
          <w:tab w:val="right" w:pos="8112"/>
        </w:tabs>
        <w:ind w:left="-15" w:firstLine="0"/>
        <w:jc w:val="left"/>
      </w:pPr>
    </w:p>
    <w:p w:rsidR="00DF0289" w:rsidP="00DF0289" w:rsidRDefault="00DF0289" w14:paraId="2EC3A09C" w14:textId="77777777">
      <w:pPr>
        <w:tabs>
          <w:tab w:val="right" w:pos="8112"/>
        </w:tabs>
        <w:ind w:left="-15" w:firstLine="0"/>
        <w:jc w:val="left"/>
      </w:pPr>
    </w:p>
    <w:p w:rsidR="00DF0289" w:rsidP="00DF0289" w:rsidRDefault="00DF0289" w14:paraId="21F53BA5" w14:textId="77777777">
      <w:pPr>
        <w:tabs>
          <w:tab w:val="right" w:pos="8112"/>
        </w:tabs>
        <w:ind w:left="-15" w:firstLine="0"/>
        <w:jc w:val="left"/>
      </w:pPr>
      <w:r>
        <w:t>3.   Child’s   name: </w:t>
      </w:r>
    </w:p>
    <w:p w:rsidR="00DF0289" w:rsidP="00DF0289" w:rsidRDefault="00DF0289" w14:paraId="57FDDA8B" w14:textId="77777777">
      <w:pPr>
        <w:tabs>
          <w:tab w:val="right" w:pos="8112"/>
        </w:tabs>
        <w:ind w:left="-15" w:firstLine="0"/>
        <w:jc w:val="left"/>
      </w:pPr>
    </w:p>
    <w:p w:rsidR="00DF0289" w:rsidP="00DF0289" w:rsidRDefault="00DF0289" w14:paraId="40B5E9C7" w14:textId="77777777">
      <w:pPr>
        <w:tabs>
          <w:tab w:val="right" w:pos="8112"/>
        </w:tabs>
        <w:ind w:left="-15" w:firstLine="0"/>
        <w:jc w:val="left"/>
      </w:pPr>
      <w:r>
        <w:t>•    Date of Birth: </w:t>
      </w:r>
    </w:p>
    <w:p w:rsidR="00DF0289" w:rsidP="00DF0289" w:rsidRDefault="00DF0289" w14:paraId="1DD6449F" w14:textId="77777777">
      <w:pPr>
        <w:tabs>
          <w:tab w:val="right" w:pos="8112"/>
        </w:tabs>
        <w:ind w:left="-15" w:firstLine="0"/>
        <w:jc w:val="left"/>
      </w:pPr>
    </w:p>
    <w:p w:rsidR="00DF0289" w:rsidP="00DF0289" w:rsidRDefault="00DF0289" w14:paraId="40134C9F" w14:textId="77777777">
      <w:pPr>
        <w:tabs>
          <w:tab w:val="right" w:pos="8112"/>
        </w:tabs>
        <w:ind w:left="-15" w:firstLine="0"/>
        <w:jc w:val="left"/>
      </w:pPr>
    </w:p>
    <w:p w:rsidR="00DF0289" w:rsidP="00DF0289" w:rsidRDefault="00DF0289" w14:paraId="3F6F46D4" w14:textId="77777777">
      <w:pPr>
        <w:tabs>
          <w:tab w:val="right" w:pos="8112"/>
        </w:tabs>
        <w:ind w:left="-15" w:firstLine="0"/>
        <w:jc w:val="left"/>
      </w:pPr>
    </w:p>
    <w:p w:rsidR="00DF0289" w:rsidP="00DF0289" w:rsidRDefault="00DF0289" w14:paraId="2AFD0F67" w14:textId="77777777">
      <w:pPr>
        <w:tabs>
          <w:tab w:val="right" w:pos="8112"/>
        </w:tabs>
        <w:ind w:left="-15" w:firstLine="0"/>
        <w:jc w:val="left"/>
      </w:pPr>
    </w:p>
    <w:p w:rsidR="00DF0289" w:rsidP="00DF0289" w:rsidRDefault="00DF0289" w14:paraId="4944BAD5" w14:textId="77777777">
      <w:pPr>
        <w:tabs>
          <w:tab w:val="right" w:pos="8112"/>
        </w:tabs>
        <w:ind w:left="-15" w:firstLine="0"/>
        <w:jc w:val="left"/>
      </w:pPr>
      <w:r>
        <w:t>4.   Child’s   name: </w:t>
      </w:r>
    </w:p>
    <w:p w:rsidR="00DF0289" w:rsidP="00DF0289" w:rsidRDefault="00DF0289" w14:paraId="6CC0641A" w14:textId="77777777">
      <w:pPr>
        <w:tabs>
          <w:tab w:val="right" w:pos="8112"/>
        </w:tabs>
        <w:ind w:left="-15" w:firstLine="0"/>
        <w:jc w:val="left"/>
      </w:pPr>
    </w:p>
    <w:p w:rsidR="00DF0289" w:rsidP="00DF0289" w:rsidRDefault="00DF0289" w14:paraId="2BCD3AC6" w14:textId="77777777">
      <w:pPr>
        <w:tabs>
          <w:tab w:val="right" w:pos="8112"/>
        </w:tabs>
        <w:ind w:left="-15" w:firstLine="0"/>
        <w:jc w:val="left"/>
      </w:pPr>
      <w:r>
        <w:t>•    Date of Birth: </w:t>
      </w:r>
    </w:p>
    <w:p w:rsidR="00DF0289" w:rsidP="00DF0289" w:rsidRDefault="00DF0289" w14:paraId="7B54852F" w14:textId="77777777">
      <w:pPr>
        <w:tabs>
          <w:tab w:val="right" w:pos="8112"/>
        </w:tabs>
        <w:ind w:left="-15" w:firstLine="0"/>
        <w:jc w:val="left"/>
      </w:pPr>
    </w:p>
    <w:p w:rsidR="00DF0289" w:rsidP="00DF0289" w:rsidRDefault="00DF0289" w14:paraId="7486524F" w14:textId="77777777">
      <w:pPr>
        <w:tabs>
          <w:tab w:val="right" w:pos="8112"/>
        </w:tabs>
        <w:ind w:left="-15" w:firstLine="0"/>
        <w:jc w:val="left"/>
      </w:pPr>
    </w:p>
    <w:p w:rsidR="00DF0289" w:rsidP="00DF0289" w:rsidRDefault="00DF0289" w14:paraId="601092D0" w14:textId="77777777">
      <w:pPr>
        <w:tabs>
          <w:tab w:val="right" w:pos="8112"/>
        </w:tabs>
        <w:ind w:left="-15" w:firstLine="0"/>
        <w:jc w:val="left"/>
      </w:pPr>
    </w:p>
    <w:p w:rsidR="00DF0289" w:rsidP="00DF0289" w:rsidRDefault="00DF0289" w14:paraId="76DD27FA" w14:textId="77777777">
      <w:pPr>
        <w:tabs>
          <w:tab w:val="right" w:pos="8112"/>
        </w:tabs>
        <w:ind w:left="-15" w:firstLine="0"/>
        <w:jc w:val="left"/>
      </w:pPr>
    </w:p>
    <w:p w:rsidR="00DF0289" w:rsidP="00DF0289" w:rsidRDefault="00DF0289" w14:paraId="1D5389AC" w14:textId="77777777">
      <w:pPr>
        <w:tabs>
          <w:tab w:val="right" w:pos="8112"/>
        </w:tabs>
        <w:ind w:left="-15" w:firstLine="0"/>
        <w:jc w:val="left"/>
      </w:pPr>
      <w:r>
        <w:t>5.   Child’s   name: </w:t>
      </w:r>
    </w:p>
    <w:p w:rsidR="00DF0289" w:rsidP="00DF0289" w:rsidRDefault="00DF0289" w14:paraId="28D55C09" w14:textId="77777777">
      <w:pPr>
        <w:tabs>
          <w:tab w:val="right" w:pos="8112"/>
        </w:tabs>
        <w:ind w:left="-15" w:firstLine="0"/>
        <w:jc w:val="left"/>
      </w:pPr>
    </w:p>
    <w:p w:rsidR="00DF0289" w:rsidP="00DF0289" w:rsidRDefault="00DF0289" w14:paraId="1C3882DD" w14:textId="77777777">
      <w:pPr>
        <w:tabs>
          <w:tab w:val="right" w:pos="8112"/>
        </w:tabs>
        <w:ind w:left="-15" w:firstLine="0"/>
        <w:jc w:val="left"/>
      </w:pPr>
      <w:r>
        <w:t>•    Date of Birth: </w:t>
      </w:r>
    </w:p>
    <w:p w:rsidR="00DF0289" w:rsidP="00DF0289" w:rsidRDefault="00DF0289" w14:paraId="3F01179A" w14:textId="77777777">
      <w:pPr>
        <w:tabs>
          <w:tab w:val="right" w:pos="8112"/>
        </w:tabs>
        <w:ind w:left="-15" w:firstLine="0"/>
        <w:jc w:val="left"/>
      </w:pPr>
    </w:p>
    <w:p w:rsidR="00DF0289" w:rsidP="00DF0289" w:rsidRDefault="00DF0289" w14:paraId="27F33514" w14:textId="77777777">
      <w:pPr>
        <w:tabs>
          <w:tab w:val="right" w:pos="8112"/>
        </w:tabs>
        <w:ind w:left="-15" w:firstLine="0"/>
        <w:jc w:val="left"/>
      </w:pPr>
    </w:p>
    <w:p w:rsidR="00DF0289" w:rsidP="00DF0289" w:rsidRDefault="00DF0289" w14:paraId="38481AB4" w14:textId="77777777">
      <w:pPr>
        <w:tabs>
          <w:tab w:val="right" w:pos="8112"/>
        </w:tabs>
        <w:ind w:left="-15" w:firstLine="0"/>
        <w:jc w:val="left"/>
      </w:pPr>
    </w:p>
    <w:p w:rsidR="00DF0289" w:rsidP="00DF0289" w:rsidRDefault="00DF0289" w14:paraId="41354E72" w14:textId="77777777">
      <w:pPr>
        <w:tabs>
          <w:tab w:val="right" w:pos="8112"/>
        </w:tabs>
        <w:ind w:left="-15" w:firstLine="0"/>
        <w:jc w:val="left"/>
      </w:pPr>
    </w:p>
    <w:p w:rsidR="00DF0289" w:rsidP="00DF0289" w:rsidRDefault="00DF0289" w14:paraId="350F4A33" w14:textId="34BB38B0">
      <w:pPr>
        <w:tabs>
          <w:tab w:val="right" w:pos="8112"/>
        </w:tabs>
        <w:ind w:left="-15" w:firstLine="0"/>
        <w:jc w:val="left"/>
      </w:pPr>
      <w:r>
        <w:t>6.   Child’s   name: </w:t>
      </w:r>
    </w:p>
    <w:p w:rsidR="00DF0289" w:rsidP="00DF0289" w:rsidRDefault="00DF0289" w14:paraId="269E57C0" w14:textId="36456B0F">
      <w:pPr>
        <w:tabs>
          <w:tab w:val="right" w:pos="8112"/>
        </w:tabs>
        <w:ind w:left="-15" w:firstLine="0"/>
        <w:jc w:val="left"/>
      </w:pPr>
    </w:p>
    <w:p w:rsidR="00220293" w:rsidP="00DF0289" w:rsidRDefault="00DF0289" w14:paraId="14A3D003" w14:textId="49A5F85E">
      <w:pPr>
        <w:tabs>
          <w:tab w:val="right" w:pos="8112"/>
        </w:tabs>
        <w:ind w:left="-15" w:firstLine="0"/>
        <w:jc w:val="left"/>
      </w:pPr>
      <w:r>
        <w:rPr>
          <w:noProof/>
          <w:sz w:val="24"/>
          <w:szCs w:val="24"/>
        </w:rPr>
        <w:drawing>
          <wp:anchor distT="0" distB="0" distL="114300" distR="114300" simplePos="0" relativeHeight="251655680" behindDoc="1" locked="0" layoutInCell="1" allowOverlap="1" wp14:editId="7F36097C" wp14:anchorId="3BBEDECF">
            <wp:simplePos x="0" y="0"/>
            <wp:positionH relativeFrom="column">
              <wp:posOffset>3390900</wp:posOffset>
            </wp:positionH>
            <wp:positionV relativeFrom="paragraph">
              <wp:posOffset>8890</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    Date of Birth: </w:t>
      </w:r>
    </w:p>
    <w:p w:rsidR="00FD20CF" w:rsidRDefault="00FD20CF" w14:paraId="07755258" w14:textId="7FE65186">
      <w:pPr>
        <w:tabs>
          <w:tab w:val="right" w:pos="8112"/>
        </w:tabs>
        <w:ind w:left="-15" w:firstLine="0"/>
        <w:jc w:val="left"/>
      </w:pPr>
    </w:p>
    <w:p w:rsidR="00FD20CF" w:rsidRDefault="00FD20CF" w14:paraId="724EDB0A" w14:textId="35047418">
      <w:pPr>
        <w:tabs>
          <w:tab w:val="right" w:pos="8112"/>
        </w:tabs>
        <w:ind w:left="-15" w:firstLine="0"/>
        <w:jc w:val="left"/>
      </w:pPr>
    </w:p>
    <w:p w:rsidR="001563AB" w:rsidRDefault="004246E2" w14:paraId="042B4F51" w14:textId="47271B04">
      <w:pPr>
        <w:tabs>
          <w:tab w:val="right" w:pos="8112"/>
        </w:tabs>
        <w:ind w:left="-15" w:firstLine="0"/>
        <w:jc w:val="left"/>
      </w:pPr>
      <w:proofErr w:type="spellStart"/>
      <w:r>
        <w:t>Manerba</w:t>
      </w:r>
      <w:proofErr w:type="spellEnd"/>
      <w:r>
        <w:t xml:space="preserve"> del Garda, __</w:t>
      </w:r>
      <w:r w:rsidRPr="00D3667E" w:rsidR="00D3667E">
        <w:t>Jeppe</w:t>
      </w:r>
      <w:r w:rsidR="00D3667E">
        <w:t xml:space="preserve"> </w:t>
      </w:r>
      <w:r>
        <w:t>__</w:t>
      </w:r>
      <w:proofErr w:type="gramStart"/>
      <w:r>
        <w:t>_</w:t>
      </w:r>
      <w:r w:rsidR="00D3667E">
        <w:t xml:space="preserve">  </w:t>
      </w:r>
      <w:r w:rsidRPr="00D3667E" w:rsidR="00D3667E">
        <w:t>Pallesen</w:t>
      </w:r>
      <w:r>
        <w:t xml:space="preserve">_______  </w:t>
      </w:r>
      <w:r>
        <w:tab/>
        <w:t xml:space="preserve">  ___________________________________________</w:t>
      </w:r>
    </w:p>
    <w:p w:rsidR="001563AB" w:rsidRDefault="004246E2" w14:paraId="0C8E9BAA" w14:textId="7CB57E31">
      <w:pPr>
        <w:tabs>
          <w:tab w:val="center" w:pos="720"/>
          <w:tab w:val="center" w:pos="1440"/>
          <w:tab w:val="center" w:pos="2160"/>
          <w:tab w:val="center" w:pos="2880"/>
          <w:tab w:val="center" w:pos="3600"/>
          <w:tab w:val="center" w:pos="6011"/>
        </w:tabs>
        <w:spacing w:after="382" w:line="259" w:lineRule="auto"/>
        <w:ind w:left="-15" w:firstLine="0"/>
        <w:jc w:val="left"/>
        <w:rPr>
          <w:sz w:val="14"/>
        </w:rPr>
      </w:pPr>
      <w:r>
        <w:rPr>
          <w:sz w:val="14"/>
        </w:rPr>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For minors, signature of parental authority/legal guardian)</w:t>
      </w:r>
    </w:p>
    <w:p w:rsidR="004246E2" w:rsidRDefault="004246E2" w14:paraId="36EC2573" w14:textId="06BAD89E">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RDefault="004246E2" w14:paraId="7D93F0F2" w14:textId="2F8F7C36">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P="004246E2" w:rsidRDefault="004246E2" w14:paraId="21C52C8E" w14:textId="77777777">
      <w:pPr>
        <w:spacing w:after="0" w:line="259" w:lineRule="auto"/>
        <w:ind w:right="5"/>
        <w:jc w:val="center"/>
      </w:pPr>
      <w:r>
        <w:rPr>
          <w:b/>
          <w:sz w:val="24"/>
        </w:rPr>
        <w:t>PRIVACY POLICY</w:t>
      </w:r>
    </w:p>
    <w:p w:rsidR="004246E2" w:rsidP="004246E2" w:rsidRDefault="004246E2" w14:paraId="244B0EBE" w14:textId="77777777">
      <w:pPr>
        <w:spacing w:after="29" w:line="259" w:lineRule="auto"/>
        <w:ind w:left="0" w:right="5" w:firstLine="0"/>
        <w:jc w:val="center"/>
      </w:pPr>
      <w:r>
        <w:rPr>
          <w:sz w:val="15"/>
        </w:rPr>
        <w:t>In terms of privacy pursuant to the GDPR, ex art. 13 of Regulation (EU) 2016/679</w:t>
      </w:r>
    </w:p>
    <w:p w:rsidR="004246E2" w:rsidP="004246E2" w:rsidRDefault="004246E2" w14:paraId="6E81499D"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4246E2" w:rsidP="004246E2" w:rsidRDefault="004246E2" w14:paraId="70F20DE2"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4246E2" w:rsidP="004246E2" w:rsidRDefault="004246E2" w14:paraId="110B8F11" w14:textId="77777777">
      <w:pPr>
        <w:spacing w:after="38" w:line="259" w:lineRule="auto"/>
        <w:ind w:left="-5"/>
        <w:jc w:val="left"/>
      </w:pPr>
      <w:r>
        <w:rPr>
          <w:b/>
        </w:rPr>
        <w:t>Pursuant to Article 13 of the G.D.P.R., therefore, I provide you with the following information:</w:t>
      </w:r>
    </w:p>
    <w:p w:rsidR="004246E2" w:rsidP="004246E2" w:rsidRDefault="004246E2" w14:paraId="037C2B50" w14:textId="77777777">
      <w:pPr>
        <w:numPr>
          <w:ilvl w:val="0"/>
          <w:numId w:val="5"/>
        </w:numPr>
        <w:spacing w:after="56" w:line="226" w:lineRule="auto"/>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4246E2" w:rsidP="004246E2" w:rsidRDefault="004246E2" w14:paraId="4D964F03" w14:textId="77777777">
      <w:pPr>
        <w:numPr>
          <w:ilvl w:val="0"/>
          <w:numId w:val="5"/>
        </w:numPr>
        <w:spacing w:after="56" w:line="226" w:lineRule="auto"/>
        <w:ind w:hanging="164"/>
      </w:pPr>
      <w:r>
        <w:t xml:space="preserve">Legal basis of this operation </w:t>
      </w:r>
      <w:proofErr w:type="gramStart"/>
      <w:r>
        <w:t>are</w:t>
      </w:r>
      <w:proofErr w:type="gramEnd"/>
      <w:r>
        <w:t xml:space="preserv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4246E2" w:rsidP="004246E2" w:rsidRDefault="004246E2" w14:paraId="1A6213B6" w14:textId="77777777">
      <w:pPr>
        <w:numPr>
          <w:ilvl w:val="0"/>
          <w:numId w:val="5"/>
        </w:numPr>
        <w:spacing w:after="56" w:line="226" w:lineRule="auto"/>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4246E2" w:rsidP="004246E2" w:rsidRDefault="004246E2" w14:paraId="3F9AFCFE" w14:textId="77777777">
      <w:pPr>
        <w:numPr>
          <w:ilvl w:val="0"/>
          <w:numId w:val="5"/>
        </w:numPr>
        <w:spacing w:after="56" w:line="226" w:lineRule="auto"/>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4246E2" w:rsidP="004246E2" w:rsidRDefault="004246E2" w14:paraId="37E867E0" w14:textId="77777777">
      <w:pPr>
        <w:numPr>
          <w:ilvl w:val="0"/>
          <w:numId w:val="5"/>
        </w:numPr>
        <w:spacing w:after="56" w:line="226" w:lineRule="auto"/>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4246E2" w:rsidP="004246E2" w:rsidRDefault="004246E2" w14:paraId="69E5E0C7" w14:textId="77777777">
      <w:pPr>
        <w:numPr>
          <w:ilvl w:val="0"/>
          <w:numId w:val="5"/>
        </w:numPr>
        <w:spacing w:after="56" w:line="226" w:lineRule="auto"/>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4246E2" w:rsidP="004246E2" w:rsidRDefault="004246E2" w14:paraId="32ED1B6B" w14:textId="77777777">
      <w:pPr>
        <w:numPr>
          <w:ilvl w:val="0"/>
          <w:numId w:val="5"/>
        </w:numPr>
        <w:spacing w:after="56" w:line="226" w:lineRule="auto"/>
        <w:ind w:hanging="164"/>
      </w:pPr>
      <w:r>
        <w:t>The personal data may be communicated exclusively to the Sports Federation or to the Sports Promotion Bodies to which we are affiliated; all data will not be disclosed to other subjects, nor will it be disseminated.</w:t>
      </w:r>
    </w:p>
    <w:p w:rsidR="004246E2" w:rsidP="004246E2" w:rsidRDefault="004246E2" w14:paraId="4D41ABA4" w14:textId="77777777">
      <w:pPr>
        <w:numPr>
          <w:ilvl w:val="0"/>
          <w:numId w:val="5"/>
        </w:numPr>
        <w:spacing w:after="56" w:line="226" w:lineRule="auto"/>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4246E2" w:rsidP="004246E2" w:rsidRDefault="004246E2" w14:paraId="6B628F43" w14:textId="77777777">
      <w:pPr>
        <w:numPr>
          <w:ilvl w:val="0"/>
          <w:numId w:val="5"/>
        </w:numPr>
        <w:spacing w:after="56" w:line="226" w:lineRule="auto"/>
        <w:ind w:hanging="164"/>
      </w:pPr>
      <w:r>
        <w:t>The data controller is SUPGARDA SSD based in Via Grado 11, Milan, who can be contacted at the email address info@supgarda.it.</w:t>
      </w:r>
    </w:p>
    <w:p w:rsidR="004246E2" w:rsidP="004246E2" w:rsidRDefault="004246E2" w14:paraId="3F1EF1A1" w14:textId="77777777">
      <w:pPr>
        <w:numPr>
          <w:ilvl w:val="0"/>
          <w:numId w:val="5"/>
        </w:numPr>
        <w:spacing w:after="56" w:line="226" w:lineRule="auto"/>
        <w:ind w:hanging="164"/>
      </w:pPr>
      <w:r>
        <w:t xml:space="preserve">The data processor is Katia </w:t>
      </w:r>
      <w:proofErr w:type="spellStart"/>
      <w:r>
        <w:t>Valena</w:t>
      </w:r>
      <w:proofErr w:type="spellEnd"/>
      <w:r>
        <w:t>, Administrator of the company, who can be contacted at the email address info@supgarda.it.</w:t>
      </w:r>
    </w:p>
    <w:p w:rsidR="004246E2" w:rsidP="004246E2" w:rsidRDefault="004246E2" w14:paraId="212883BC" w14:textId="77777777">
      <w:pPr>
        <w:numPr>
          <w:ilvl w:val="0"/>
          <w:numId w:val="5"/>
        </w:numPr>
        <w:spacing w:after="57" w:line="226" w:lineRule="auto"/>
        <w:ind w:hanging="164"/>
      </w:pPr>
      <w:r>
        <w:t>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oppose in whole or in part, the use of the same as sanctioned by art. from 15 to 20 of the G.D.P.R. These rights can be exercised through a specific request to be sent by registered letter - or PEC - to the Data Controller.</w:t>
      </w:r>
    </w:p>
    <w:p w:rsidR="004246E2" w:rsidP="004246E2" w:rsidRDefault="004246E2" w14:paraId="2A527966" w14:textId="77777777">
      <w:pPr>
        <w:numPr>
          <w:ilvl w:val="0"/>
          <w:numId w:val="5"/>
        </w:numPr>
        <w:spacing w:after="56" w:line="226" w:lineRule="auto"/>
        <w:ind w:hanging="164"/>
      </w:pPr>
      <w:r>
        <w:lastRenderedPageBreak/>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4246E2" w:rsidP="004246E2" w:rsidRDefault="004246E2" w14:paraId="3907F713" w14:textId="77777777">
      <w:pPr>
        <w:numPr>
          <w:ilvl w:val="0"/>
          <w:numId w:val="5"/>
        </w:numPr>
        <w:spacing w:after="56" w:line="226" w:lineRule="auto"/>
        <w:ind w:hanging="164"/>
      </w:pPr>
      <w:r>
        <w:t>You have the right to lodge a complaint with the Guarantor for the protection of personal data or with the different supervisory authority that should be established by the Decree provided for by the Community Law n. 163/2017</w:t>
      </w:r>
    </w:p>
    <w:p w:rsidR="004246E2" w:rsidP="004246E2" w:rsidRDefault="004246E2" w14:paraId="019E7683" w14:textId="77777777">
      <w:pPr>
        <w:numPr>
          <w:ilvl w:val="0"/>
          <w:numId w:val="5"/>
        </w:numPr>
        <w:spacing w:after="302" w:line="226" w:lineRule="auto"/>
        <w:ind w:hanging="164"/>
      </w:pPr>
      <w:r>
        <w:t>There is no automated decision-making process, nor any profiling activity referred to in Article 22, paragraphs 1 and 4 of the G.D.P.R.</w:t>
      </w:r>
    </w:p>
    <w:p w:rsidR="004246E2" w:rsidP="004246E2" w:rsidRDefault="004246E2" w14:paraId="37353491" w14:textId="77777777">
      <w:pPr>
        <w:pStyle w:val="Heading2"/>
        <w:ind w:left="-5"/>
      </w:pPr>
      <w:r>
        <w:t>CONSENT TO DATA PROCESSING</w:t>
      </w:r>
    </w:p>
    <w:p w:rsidR="004246E2" w:rsidP="004246E2" w:rsidRDefault="00DF0289" w14:paraId="0F2E6244" w14:textId="3F8942DA">
      <w:pPr>
        <w:spacing w:after="219"/>
        <w:ind w:left="-5"/>
      </w:pPr>
      <w:r>
        <w:rPr>
          <w:noProof/>
          <w:sz w:val="24"/>
          <w:szCs w:val="24"/>
        </w:rPr>
        <w:drawing>
          <wp:anchor distT="0" distB="0" distL="114300" distR="114300" simplePos="0" relativeHeight="251662848" behindDoc="1" locked="0" layoutInCell="1" allowOverlap="1" wp14:editId="0FD68D59" wp14:anchorId="248719B1">
            <wp:simplePos x="0" y="0"/>
            <wp:positionH relativeFrom="page">
              <wp:align>center</wp:align>
            </wp:positionH>
            <wp:positionV relativeFrom="paragraph">
              <wp:posOffset>158750</wp:posOffset>
            </wp:positionV>
            <wp:extent cx="1502618" cy="751107"/>
            <wp:effectExtent l="0" t="0" r="2540" b="0"/>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Having read the above information, you agree to the processing of your personal data in the manner and for the purposes described in the above information.</w:t>
      </w:r>
    </w:p>
    <w:p w:rsidR="004246E2" w:rsidP="004246E2" w:rsidRDefault="004246E2" w14:paraId="017C8381" w14:textId="4DC7FDA3">
      <w:pPr>
        <w:tabs>
          <w:tab w:val="center" w:pos="3946"/>
        </w:tabs>
        <w:spacing w:after="236"/>
        <w:ind w:left="-15" w:firstLine="0"/>
        <w:jc w:val="left"/>
        <w:rPr>
          <w:sz w:val="16"/>
        </w:rPr>
      </w:pPr>
      <w:proofErr w:type="gramStart"/>
      <w:r>
        <w:rPr>
          <w:sz w:val="15"/>
        </w:rPr>
        <w:t>Data</w:t>
      </w:r>
      <w:r w:rsidR="00BF04A6">
        <w:rPr>
          <w:sz w:val="16"/>
        </w:rPr>
        <w:t xml:space="preserve">  </w:t>
      </w:r>
      <w:r w:rsidRPr="00B16A8F" w:rsidR="00A078EE">
        <w:t>07/07/2026</w:t>
      </w:r>
      <w:r>
        <w:rPr>
          <w:sz w:val="16"/>
        </w:rPr>
        <w:tab/>
      </w:r>
      <w:r>
        <w:rPr>
          <w:sz w:val="15"/>
        </w:rPr>
        <w:t>Signature</w:t>
      </w:r>
      <w:r>
        <w:rPr>
          <w:sz w:val="16"/>
        </w:rPr>
        <w:t>______________________________________</w:t>
      </w:r>
    </w:p>
    <w:p w:rsidR="00DF0289" w:rsidP="004246E2" w:rsidRDefault="00DF0289" w14:paraId="76430108" w14:textId="4601CB14">
      <w:pPr>
        <w:tabs>
          <w:tab w:val="center" w:pos="3946"/>
        </w:tabs>
        <w:spacing w:after="236"/>
        <w:ind w:left="-15" w:firstLine="0"/>
        <w:jc w:val="left"/>
        <w:rPr>
          <w:sz w:val="16"/>
        </w:rPr>
      </w:pPr>
    </w:p>
    <w:p w:rsidR="00DF0289" w:rsidP="004246E2" w:rsidRDefault="00DF0289" w14:paraId="6C1A3F7D" w14:textId="77777777">
      <w:pPr>
        <w:tabs>
          <w:tab w:val="center" w:pos="3946"/>
        </w:tabs>
        <w:spacing w:after="236"/>
        <w:ind w:left="-15" w:firstLine="0"/>
        <w:jc w:val="left"/>
        <w:rPr>
          <w:sz w:val="16"/>
        </w:rPr>
      </w:pPr>
    </w:p>
    <w:p w:rsidR="00DF0289" w:rsidP="004246E2" w:rsidRDefault="00DF0289" w14:paraId="6924F17A" w14:textId="77777777">
      <w:pPr>
        <w:tabs>
          <w:tab w:val="center" w:pos="3946"/>
        </w:tabs>
        <w:spacing w:after="236"/>
        <w:ind w:left="-15" w:firstLine="0"/>
        <w:jc w:val="left"/>
      </w:pPr>
    </w:p>
    <w:p w:rsidR="004246E2" w:rsidP="004246E2" w:rsidRDefault="004246E2" w14:paraId="20CD9334" w14:textId="77777777">
      <w:pPr>
        <w:pStyle w:val="Heading2"/>
        <w:ind w:left="-5"/>
      </w:pPr>
      <w:r>
        <w:t>CONSENT FOR COMMERCIAL COMMUNICATIONS</w:t>
      </w:r>
    </w:p>
    <w:p w:rsidR="004246E2" w:rsidP="004246E2" w:rsidRDefault="004246E2" w14:paraId="0994F33C" w14:textId="4BDCFAA6">
      <w:pPr>
        <w:tabs>
          <w:tab w:val="center" w:pos="2387"/>
        </w:tabs>
        <w:spacing w:after="0" w:line="259" w:lineRule="auto"/>
        <w:ind w:left="-15" w:firstLine="0"/>
        <w:jc w:val="left"/>
      </w:pPr>
      <w:r>
        <w:rPr>
          <w:sz w:val="15"/>
        </w:rPr>
        <w:t xml:space="preserve">The undersigned, </w:t>
      </w:r>
      <w:r w:rsidR="005934A6">
        <w:rPr>
          <w:sz w:val="15"/>
        </w:rPr>
        <w:t xml:space="preserve">I agree </w:t>
      </w:r>
    </w:p>
    <w:p w:rsidR="004246E2" w:rsidP="004246E2" w:rsidRDefault="00832C38" w14:paraId="3243EC66" w14:textId="77889894">
      <w:pPr>
        <w:spacing w:after="219"/>
        <w:ind w:left="-5"/>
      </w:pPr>
      <w:r>
        <w:rPr>
          <w:noProof/>
        </w:rPr>
        <mc:AlternateContent>
          <mc:Choice Requires="wps">
            <w:drawing>
              <wp:anchor distT="45720" distB="45720" distL="114300" distR="114300" simplePos="0" relativeHeight="251666944" behindDoc="0" locked="0" layoutInCell="1" allowOverlap="1" wp14:editId="4E5263A5" wp14:anchorId="4F65E1EB">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832C38" w:rsidP="00832C38" w:rsidRDefault="00832C38" w14:paraId="192647DB"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F65E1EB">
                <v:stroke joinstyle="miter"/>
                <v:path gradientshapeok="t" o:connecttype="rect"/>
              </v:shapetype>
              <v:shape id="Text Box 2" style="position:absolute;left:0;text-align:left;margin-left:0;margin-top:1pt;width:31.5pt;height:23.2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832C38" w:rsidP="00832C38" w:rsidRDefault="00832C38" w14:paraId="192647DB" w14:textId="77777777">
                      <w:pPr>
                        <w:rPr>
                          <w:sz w:val="20"/>
                          <w:szCs w:val="28"/>
                        </w:rPr>
                      </w:pPr>
                      <w:r w:rsidRPr="006E4660">
                        <w:rPr>
                          <w:b/>
                          <w:bCs/>
                          <w:sz w:val="24"/>
                          <w:szCs w:val="40"/>
                        </w:rPr>
                        <w:t>X</w:t>
                      </w:r>
                    </w:p>
                  </w:txbxContent>
                </v:textbox>
                <w10:wrap type="square" anchorx="margin"/>
              </v:shape>
            </w:pict>
          </mc:Fallback>
        </mc:AlternateContent>
      </w:r>
      <w:r w:rsidR="00DF0289">
        <w:rPr>
          <w:noProof/>
          <w:sz w:val="24"/>
          <w:szCs w:val="24"/>
        </w:rPr>
        <w:drawing>
          <wp:anchor distT="0" distB="0" distL="114300" distR="114300" simplePos="0" relativeHeight="251660800" behindDoc="1" locked="0" layoutInCell="1" allowOverlap="1" wp14:editId="26BC34F4" wp14:anchorId="09631A6F">
            <wp:simplePos x="0" y="0"/>
            <wp:positionH relativeFrom="page">
              <wp:align>center</wp:align>
            </wp:positionH>
            <wp:positionV relativeFrom="paragraph">
              <wp:posOffset>23241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o the processing of their personal data for sending commercial communications in the sports field, based on practical activities, of the data themselves, by the SSD</w:t>
      </w:r>
    </w:p>
    <w:p w:rsidR="004246E2" w:rsidP="004246E2" w:rsidRDefault="004246E2" w14:paraId="72D0CB99" w14:textId="79C1A877">
      <w:pPr>
        <w:tabs>
          <w:tab w:val="center" w:pos="3946"/>
        </w:tabs>
        <w:spacing w:after="236"/>
        <w:ind w:left="-15" w:firstLine="0"/>
        <w:jc w:val="left"/>
        <w:rPr>
          <w:sz w:val="16"/>
        </w:rPr>
      </w:pPr>
      <w:proofErr w:type="gramStart"/>
      <w:r>
        <w:rPr>
          <w:sz w:val="15"/>
        </w:rPr>
        <w:t>Data</w:t>
      </w:r>
      <w:r w:rsidR="006D276D">
        <w:rPr>
          <w:sz w:val="15"/>
        </w:rPr>
        <w:t xml:space="preserve">  </w:t>
      </w:r>
      <w:r w:rsidRPr="00B16A8F" w:rsidR="00A078EE">
        <w:t>07/07/2026</w:t>
      </w:r>
      <w:r>
        <w:rPr>
          <w:sz w:val="16"/>
        </w:rPr>
        <w:tab/>
      </w:r>
      <w:r>
        <w:rPr>
          <w:sz w:val="15"/>
        </w:rPr>
        <w:t>Signature</w:t>
      </w:r>
      <w:r>
        <w:rPr>
          <w:sz w:val="16"/>
        </w:rPr>
        <w:t>______________________________________</w:t>
      </w:r>
    </w:p>
    <w:p w:rsidR="00DF0289" w:rsidP="004246E2" w:rsidRDefault="00DF0289" w14:paraId="6E304B22" w14:textId="4FCE8191">
      <w:pPr>
        <w:tabs>
          <w:tab w:val="center" w:pos="3946"/>
        </w:tabs>
        <w:spacing w:after="236"/>
        <w:ind w:left="-15" w:firstLine="0"/>
        <w:jc w:val="left"/>
        <w:rPr>
          <w:sz w:val="16"/>
        </w:rPr>
      </w:pPr>
    </w:p>
    <w:p w:rsidR="00DF0289" w:rsidP="004246E2" w:rsidRDefault="00DF0289" w14:paraId="5DC5A49B" w14:textId="77777777">
      <w:pPr>
        <w:tabs>
          <w:tab w:val="center" w:pos="3946"/>
        </w:tabs>
        <w:spacing w:after="236"/>
        <w:ind w:left="-15" w:firstLine="0"/>
        <w:jc w:val="left"/>
        <w:rPr>
          <w:sz w:val="16"/>
        </w:rPr>
      </w:pPr>
    </w:p>
    <w:p w:rsidR="00DF0289" w:rsidP="004246E2" w:rsidRDefault="00DF0289" w14:paraId="3C7DDC67" w14:textId="06E587CA">
      <w:pPr>
        <w:tabs>
          <w:tab w:val="center" w:pos="3946"/>
        </w:tabs>
        <w:spacing w:after="236"/>
        <w:ind w:left="-15" w:firstLine="0"/>
        <w:jc w:val="left"/>
      </w:pPr>
    </w:p>
    <w:p w:rsidR="004246E2" w:rsidP="004246E2" w:rsidRDefault="004246E2" w14:paraId="4F1F9A2A" w14:textId="77777777">
      <w:pPr>
        <w:pStyle w:val="Heading2"/>
        <w:ind w:left="-5"/>
      </w:pPr>
      <w:r>
        <w:t>CONSENT TO THE USE OF PHOTOGRAPHIC AND / OR AUDIOVISUAL IMAGES</w:t>
      </w:r>
    </w:p>
    <w:p w:rsidR="004246E2" w:rsidP="004246E2" w:rsidRDefault="00093E65" w14:paraId="0A6A1CF2" w14:textId="1C0F6866">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8992" behindDoc="0" locked="0" layoutInCell="1" allowOverlap="1" wp14:editId="256ED3FB" wp14:anchorId="116687A7">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6687A7">
                <v:textbo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sidR="004246E2">
        <w:rPr>
          <w:sz w:val="15"/>
        </w:rPr>
        <w:t xml:space="preserve">The undersigned, </w:t>
      </w:r>
      <w:r w:rsidR="004246E2">
        <w:rPr>
          <w:sz w:val="15"/>
        </w:rPr>
        <w:tab/>
      </w:r>
    </w:p>
    <w:p w:rsidR="004246E2" w:rsidP="004246E2" w:rsidRDefault="006D276D" w14:paraId="23E521AB" w14:textId="72A6C542">
      <w:pPr>
        <w:spacing w:after="222"/>
        <w:ind w:left="-5"/>
      </w:pPr>
      <w:r>
        <w:rPr>
          <w:noProof/>
          <w:sz w:val="24"/>
          <w:szCs w:val="24"/>
        </w:rPr>
        <w:drawing>
          <wp:anchor distT="0" distB="0" distL="114300" distR="114300" simplePos="0" relativeHeight="251659776" behindDoc="1" locked="0" layoutInCell="1" allowOverlap="1" wp14:editId="02EA63CD" wp14:anchorId="3275FDAF">
            <wp:simplePos x="0" y="0"/>
            <wp:positionH relativeFrom="margin">
              <wp:align>center</wp:align>
            </wp:positionH>
            <wp:positionV relativeFrom="paragraph">
              <wp:posOffset>56578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246E2" w:rsidP="004246E2" w:rsidRDefault="004246E2" w14:paraId="284967FA" w14:textId="6F6BE674">
      <w:pPr>
        <w:tabs>
          <w:tab w:val="center" w:pos="3946"/>
        </w:tabs>
        <w:spacing w:after="236"/>
        <w:ind w:left="-15" w:firstLine="0"/>
        <w:jc w:val="left"/>
      </w:pPr>
      <w:r>
        <w:rPr>
          <w:sz w:val="15"/>
        </w:rPr>
        <w:t>Data</w:t>
      </w:r>
      <w:r w:rsidR="006D276D">
        <w:rPr>
          <w:sz w:val="16"/>
        </w:rPr>
        <w:t xml:space="preserve"> </w:t>
      </w:r>
      <w:r w:rsidRPr="00B16A8F" w:rsidR="00A078EE">
        <w:t>07/07/2026</w:t>
      </w:r>
      <w:r>
        <w:rPr>
          <w:sz w:val="16"/>
        </w:rPr>
        <w:tab/>
      </w:r>
      <w:r>
        <w:rPr>
          <w:sz w:val="15"/>
        </w:rPr>
        <w:t>Signature</w:t>
      </w:r>
      <w:r>
        <w:rPr>
          <w:sz w:val="16"/>
        </w:rPr>
        <w:t>______________________________________</w:t>
      </w:r>
    </w:p>
    <w:p w:rsidR="004246E2" w:rsidRDefault="004246E2" w14:paraId="2E9CE6AE" w14:textId="373F72A3">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49A3737E" w14:textId="3E92A698">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749B5EDC" w14:textId="2FE664F4">
      <w:pPr>
        <w:tabs>
          <w:tab w:val="center" w:pos="720"/>
          <w:tab w:val="center" w:pos="1440"/>
          <w:tab w:val="center" w:pos="2160"/>
          <w:tab w:val="center" w:pos="2880"/>
          <w:tab w:val="center" w:pos="3600"/>
          <w:tab w:val="center" w:pos="6011"/>
        </w:tabs>
        <w:spacing w:after="382" w:line="259" w:lineRule="auto"/>
        <w:ind w:left="-15" w:firstLine="0"/>
        <w:jc w:val="left"/>
      </w:pPr>
    </w:p>
    <w:sectPr w:rsidR="00DF0289" w:rsidSect="004246E2">
      <w:pgSz w:w="11906" w:h="16838"/>
      <w:pgMar w:top="201" w:right="1440" w:bottom="283" w:left="991" w:header="720" w:footer="720" w:gutter="0"/>
      <w:cols w:space="165"/>
      <w:docGrid w:linePitch="23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F1FFC"/>
    <w:multiLevelType w:val="hybridMultilevel"/>
    <w:tmpl w:val="888848A8"/>
    <w:lvl w:ilvl="0" w:tplc="CEF043FC">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680E96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7422E058">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39469C04">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CC5A40C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75E43BD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A124592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0A0AE7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B5DA115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2CDB78AF"/>
    <w:multiLevelType w:val="hybridMultilevel"/>
    <w:tmpl w:val="3DA8B322"/>
    <w:lvl w:ilvl="0" w:tplc="A1B4F796">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BEC40C72">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E0D4A4B6">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6ACA465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34BCA0F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CC43AD6">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9CEA6A9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2E4D84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F4AAAF46">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2" w15:restartNumberingAfterBreak="0">
    <w:nsid w:val="2DEA34CC"/>
    <w:multiLevelType w:val="hybridMultilevel"/>
    <w:tmpl w:val="6AB63F16"/>
    <w:lvl w:ilvl="0" w:tplc="AE6E369E">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BE4F504">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5325C44">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24BA6432">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5F4A1ABA">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A9C8CD28">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33F6E39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608C5C58">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1CEB7C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3" w15:restartNumberingAfterBreak="0">
    <w:nsid w:val="5304751B"/>
    <w:multiLevelType w:val="hybridMultilevel"/>
    <w:tmpl w:val="980692A6"/>
    <w:lvl w:ilvl="0" w:tplc="59D845A2">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E61C7C9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3061FCC">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4DB802A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6A887F58">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D1080A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8FDC79F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3B0806E0">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8D6475A">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4" w15:restartNumberingAfterBreak="0">
    <w:nsid w:val="5E105A98"/>
    <w:multiLevelType w:val="hybridMultilevel"/>
    <w:tmpl w:val="9FD41076"/>
    <w:lvl w:ilvl="0" w:tplc="E7D21DF8">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60E263C">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274E457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58EA9384">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DD68582A">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BDBEB27A">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724CB6E">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C87849C0">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B336AD40">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040594926">
    <w:abstractNumId w:val="3"/>
  </w:num>
  <w:num w:numId="2" w16cid:durableId="154536859">
    <w:abstractNumId w:val="0"/>
  </w:num>
  <w:num w:numId="3" w16cid:durableId="607272392">
    <w:abstractNumId w:val="2"/>
  </w:num>
  <w:num w:numId="4" w16cid:durableId="103423430">
    <w:abstractNumId w:val="1"/>
  </w:num>
  <w:num w:numId="5" w16cid:durableId="6935325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Q1MzE0sDCyMLVQ0lEKTi0uzszPAykwqwUAaNUqZiwAAAA="/>
  </w:docVars>
  <w:rsids>
    <w:rsidRoot w:val="001563AB"/>
    <w:rsid w:val="00093E65"/>
    <w:rsid w:val="001563AB"/>
    <w:rsid w:val="00220293"/>
    <w:rsid w:val="00254A32"/>
    <w:rsid w:val="004246E2"/>
    <w:rsid w:val="004860C4"/>
    <w:rsid w:val="005934A6"/>
    <w:rsid w:val="006C5E07"/>
    <w:rsid w:val="006D276D"/>
    <w:rsid w:val="006F64E1"/>
    <w:rsid w:val="007861CD"/>
    <w:rsid w:val="0080224A"/>
    <w:rsid w:val="00832C38"/>
    <w:rsid w:val="00861F7B"/>
    <w:rsid w:val="0087573D"/>
    <w:rsid w:val="00A078EE"/>
    <w:rsid w:val="00AB0C95"/>
    <w:rsid w:val="00B16A8F"/>
    <w:rsid w:val="00BA417B"/>
    <w:rsid w:val="00BF04A6"/>
    <w:rsid w:val="00C755DF"/>
    <w:rsid w:val="00CA3FAC"/>
    <w:rsid w:val="00D3667E"/>
    <w:rsid w:val="00D93468"/>
    <w:rsid w:val="00DE17C2"/>
    <w:rsid w:val="00DF0289"/>
    <w:rsid w:val="00E0367E"/>
    <w:rsid w:val="00F115A9"/>
    <w:rsid w:val="00FD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C5E2C"/>
  <w15:docId w15:val="{1912B292-F0E9-4B3D-8DB6-F7C30348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65" w:lineRule="auto"/>
      <w:ind w:left="10" w:hanging="10"/>
      <w:jc w:val="both"/>
    </w:pPr>
    <w:rPr>
      <w:rFonts w:ascii="Arial" w:eastAsia="Arial" w:hAnsi="Arial" w:cs="Arial"/>
      <w:color w:val="000000"/>
      <w:sz w:val="17"/>
    </w:rPr>
  </w:style>
  <w:style w:type="paragraph" w:styleId="Heading1">
    <w:name w:val="heading 1"/>
    <w:next w:val="Normal"/>
    <w:link w:val="Heading1Char"/>
    <w:uiPriority w:val="9"/>
    <w:qFormat/>
    <w:pPr>
      <w:keepNext/>
      <w:keepLines/>
      <w:spacing w:after="189"/>
      <w:ind w:left="10" w:right="42" w:hanging="10"/>
      <w:jc w:val="center"/>
      <w:outlineLvl w:val="0"/>
    </w:pPr>
    <w:rPr>
      <w:rFonts w:ascii="Arial" w:eastAsia="Arial" w:hAnsi="Arial" w:cs="Arial"/>
      <w:b/>
      <w:color w:val="000000"/>
      <w:sz w:val="17"/>
    </w:rPr>
  </w:style>
  <w:style w:type="paragraph" w:styleId="Heading2">
    <w:name w:val="heading 2"/>
    <w:basedOn w:val="Normal"/>
    <w:next w:val="Normal"/>
    <w:link w:val="Heading2Char"/>
    <w:uiPriority w:val="9"/>
    <w:semiHidden/>
    <w:unhideWhenUsed/>
    <w:qFormat/>
    <w:rsid w:val="00424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7"/>
    </w:rPr>
  </w:style>
  <w:style w:type="character" w:customStyle="1" w:styleId="Heading2Char">
    <w:name w:val="Heading 2 Char"/>
    <w:basedOn w:val="DefaultParagraphFont"/>
    <w:link w:val="Heading2"/>
    <w:uiPriority w:val="9"/>
    <w:semiHidden/>
    <w:rsid w:val="00424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544</Words>
  <Characters>8297</Characters>
  <Application>Microsoft Office Word</Application>
  <DocSecurity>0</DocSecurity>
  <Lines>1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09:00Z</dcterms:created>
  <dcterms:modified xsi:type="dcterms:W3CDTF">2023-03-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96c8dc3223c649b2923fa3a0869a3ded806467114e93142f7608c37a930e3</vt:lpwstr>
  </property>
</Properties>
</file>